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malerarbeiten-koenig.de"/>
      <w:r>
        <w:t xml:space="preserve">1. https://www.malerarbeiten-koenig.de/</w:t>
      </w:r>
      <w:bookmarkEnd w:id="21"/>
    </w:p>
    <w:p>
      <w:pPr>
        <w:pStyle w:val="FirstParagraph"/>
      </w:pPr>
      <w:r>
        <w:t xml:space="preserve">Analyse des Originaltexts:</w:t>
      </w:r>
    </w:p>
    <w:p>
      <w:pPr>
        <w:pStyle w:val="BodyText"/>
      </w:pPr>
      <w:r>
        <w:t xml:space="preserve">### SEO-Analysebericht für die Webseite des Malerbetriebs Björn König</w:t>
      </w:r>
      <w:r>
        <w:t xml:space="preserve"> </w:t>
      </w:r>
      <w:r>
        <w:t xml:space="preserve">#### 1) Keyword-Dichte / Mögliche fehlende Keywords</w:t>
      </w:r>
      <w:r>
        <w:t xml:space="preserve"> </w:t>
      </w:r>
      <w:r>
        <w:t xml:space="preserve">Die Webseite enthält eine Vielzahl wichtiger Keywords, die direkt mit den angebotenen Dienstleistungen in Verbindung stehen, wie z.B. "Malerarbeiten", "Tapezierarbeiten", "Fassadengestaltung" und "Innenausbau". Dabei ist die Keyword-Dichte, insbesondere bei allgemeinen Begriffen wie "Maler in Essen" oder "Malerbetrieb", relativ hoch.</w:t>
      </w:r>
      <w:r>
        <w:t xml:space="preserve"> </w:t>
      </w:r>
      <w:r>
        <w:t xml:space="preserve">**Mögliche fehlende Keywords:**</w:t>
      </w:r>
      <w:r>
        <w:t xml:space="preserve"> </w:t>
      </w:r>
      <w:r>
        <w:t xml:space="preserve">- "Preis-Leistungs-Verhältnis" könnte potenziell integriert werden, um Preisfragen zu adressieren.</w:t>
      </w:r>
      <w:r>
        <w:t xml:space="preserve"> </w:t>
      </w:r>
      <w:r>
        <w:t xml:space="preserve">- Eine stärkere Erwähnung regionaler Keywords, z.B. "Maler Essen", in verschiedenen Textblöcken wäre vorteilhaft.</w:t>
      </w:r>
      <w:r>
        <w:t xml:space="preserve"> </w:t>
      </w:r>
      <w:r>
        <w:t xml:space="preserve">- Keywords bezüglich der Anfragen und Erwartungen der Nutzer könnten fehlen, wie "Malerarbeiten bei Umzug" oder "kompetente Beratung".</w:t>
      </w:r>
      <w:r>
        <w:t xml:space="preserve"> </w:t>
      </w:r>
      <w:r>
        <w:t xml:space="preserve">**Empfehlung:** Erhöhung der natürlichen Variationen der Keywords in den Texten und Berücksichtigung von Long-Tail-Keywords, um die Sichtbarkeit für spezifische Suchanfragen zu verbessern.</w:t>
      </w:r>
      <w:r>
        <w:t xml:space="preserve"> </w:t>
      </w:r>
      <w:r>
        <w:t xml:space="preserve">#### 2) Tonalität und Stil in Bezug auf SEO</w:t>
      </w:r>
      <w:r>
        <w:t xml:space="preserve"> </w:t>
      </w:r>
      <w:r>
        <w:t xml:space="preserve">Die Tonalität der Webseite ist kundenorientiert und professionell. Die Sprache vermittelt Vertrauen und Kompetenz, was offenbar darauf abzielt, eine positive Beziehung zu potenziellen Kunden aufzubauen. Es werden auch Call-to-Actions verwendet, um Interessierte zur Kontaktaufnahme zu ermutigen.</w:t>
      </w:r>
      <w:r>
        <w:t xml:space="preserve"> </w:t>
      </w:r>
      <w:r>
        <w:t xml:space="preserve">**SEO-Tonalität:**</w:t>
      </w:r>
      <w:r>
        <w:t xml:space="preserve"> </w:t>
      </w:r>
      <w:r>
        <w:t xml:space="preserve">- Die Texte sind informativ, jedoch könnten sie aktiver gestaltet werden, um Interaktivität zu fördern.</w:t>
      </w:r>
      <w:r>
        <w:t xml:space="preserve"> </w:t>
      </w:r>
      <w:r>
        <w:t xml:space="preserve">- Es fehlt an Emotionen oder spezifischen USP (Unique Selling Propositions), die den Malerbetrieb von der Konkurrenz abheben. Beschreibungen von Qualitätsstandards oder zufriedenen Kunden könnten die Texte ansprechender machen.</w:t>
      </w:r>
      <w:r>
        <w:t xml:space="preserve"> </w:t>
      </w:r>
      <w:r>
        <w:t xml:space="preserve">#### 3) Offensichtliche inhaltliche Lücken</w:t>
      </w:r>
      <w:r>
        <w:t xml:space="preserve"> </w:t>
      </w:r>
      <w:r>
        <w:t xml:space="preserve">- **Wettbewerbsanalyse:** Es wird nicht erwähnt, wie sich der Malerbetrieb von anderen Anbietern in Essen abhebt. Eine Darstellung von Alleinstellungsmerkmalen oder einzigartigen Dienstleistungen könnte hier hilfreich sein.</w:t>
      </w:r>
      <w:r>
        <w:t xml:space="preserve"> </w:t>
      </w:r>
      <w:r>
        <w:t xml:space="preserve">- **FAQs:** Häufig gestellte Fragen, die auf Kundenbedürfnisse eingehen, fehlen. Diese Art von Inhalten könnte nicht nur die SEO verbessern, sondern auch die Nutzererfahrung entsprechend aufwerten.</w:t>
      </w:r>
      <w:r>
        <w:t xml:space="preserve"> </w:t>
      </w:r>
      <w:r>
        <w:t xml:space="preserve">- **Kundenerfahrungen und Referenzen:** Erfahrungsberichte oder Testimonials von Kunden könnten hinzugefügt werden, um Vertrauen zu schaffen und den SEO-Wert durch zusätzliche Inhalte zu steigern.</w:t>
      </w:r>
      <w:r>
        <w:t xml:space="preserve"> </w:t>
      </w:r>
      <w:r>
        <w:t xml:space="preserve">- **Blog- oder Wissensbereich:** Eine Sektion mit Artikeln zum Thema Malerarbeiten, Farbpsychologie oder Tipps für die Raumgestaltung könnte nicht nur SEO-technisch vorteilhaft sein, sondern auch die Nutzerbindung erhöhen.</w:t>
      </w:r>
      <w:r>
        <w:t xml:space="preserve"> </w:t>
      </w:r>
      <w:r>
        <w:t xml:space="preserve">### Fazit</w:t>
      </w:r>
      <w:r>
        <w:t xml:space="preserve"> </w:t>
      </w:r>
      <w:r>
        <w:t xml:space="preserve">Insgesamt hat die Webseite bereits eine solide Basis, erfordert jedoch eine strategische Erweiterung um einzelne Themen wie regionale Relevanz, emotionale Ansprache und Kundenbindung. Durch gezielte Content-Optimierung und die Integration zusätzlicher Keywords und Informationsressourcen kann die Sichtbarkeit in Suchmaschinen deutlich verbessert werden.</w:t>
      </w:r>
    </w:p>
    <w:p>
      <w:pPr>
        <w:pStyle w:val="BodyText"/>
      </w:pPr>
      <w:r>
        <w:t xml:space="preserve">Erklärung der Verbesserungen:</w:t>
      </w:r>
    </w:p>
    <w:p>
      <w:pPr>
        <w:pStyle w:val="BodyText"/>
      </w:pPr>
      <w:r>
        <w:t xml:space="preserve">1) **Verbesserungen**: Der Text wurde präziser und ansprechender formuliert. Es wurden spezifischere Fragen und Stichworte eingefügt, um potenzielle Kunden direkt anzusprechen. Die Struktur wurde klarer organisiert, und Phrasen wie "Zuverlässigkeit" und "kreative Möglichkeiten" wurden hervorgehoben. Zudem wurde der Text insgesamt flüssiger gestaltet.</w:t>
      </w:r>
      <w:r>
        <w:t xml:space="preserve"> </w:t>
      </w:r>
      <w:r>
        <w:t xml:space="preserve">2) **SEO-Vorteile**: Diese Anpassungen erhöhen die Relevanz für Suchanfragen, da potenzielle Kunden gezielt angesprochen werden. Die Verwendung von Schlüsselwörtern und eine klare Struktur verbessern die Lesbarkeit, was sowohl die Benutzererfahrung als auch das Ranking in Suchmaschinen fördert. Die Betonung von Qualitäten wie "Zuverlässigkeit" und "Erfahrung" kann auch die Klickrate erhöhen und somit die Sichtbarkeit in den Suchergebnissen steigern.</w:t>
      </w:r>
    </w:p>
    <w:p>
      <w:pPr>
        <w:pStyle w:val="Heading2"/>
      </w:pPr>
      <w:bookmarkStart w:id="22" w:name="httpswww.malerarbeiten-koenig.decontent"/>
      <w:r>
        <w:t xml:space="preserve">2. https://www.malerarbeiten-koenig.de/#content</w:t>
      </w:r>
      <w:bookmarkEnd w:id="22"/>
    </w:p>
    <w:p>
      <w:pPr>
        <w:pStyle w:val="FirstParagraph"/>
      </w:pPr>
      <w:r>
        <w:t xml:space="preserve">Analyse des Originaltexts:</w:t>
      </w:r>
    </w:p>
    <w:p>
      <w:pPr>
        <w:pStyle w:val="BodyText"/>
      </w:pPr>
      <w:r>
        <w:t xml:space="preserve">### SEO-Analysebericht für die Webseite „Malerbetrieb Björn König“</w:t>
      </w:r>
      <w:r>
        <w:t xml:space="preserve"> </w:t>
      </w:r>
      <w:r>
        <w:t xml:space="preserve">#### 1. Keyword-Dichte / mögliche fehlende Keywords</w:t>
      </w:r>
      <w:r>
        <w:t xml:space="preserve"> </w:t>
      </w:r>
      <w:r>
        <w:t xml:space="preserve">- **Keyword-Dichte**: Der Text enthält mehrere wichtige Keywords wie „Malerarbeiten“, „Tapezierarbeiten“, „Innenausbau“, „Putzarbeiten“ und „Fassadengestaltung“. Allerdings könnte die Dichte dieser Keywords insgesamt erhöht werden.</w:t>
      </w:r>
      <w:r>
        <w:t xml:space="preserve"> </w:t>
      </w:r>
      <w:r>
        <w:t xml:space="preserve">- Die häufigsten Keywords finden sich hauptsächlich in den ersten Abschnitten und wiederholen sich nicht ausreichend. Eine Balance zwischen den Hauptkeywords und den sekundären Keywords sollte angestrebt werden.</w:t>
      </w:r>
      <w:r>
        <w:t xml:space="preserve"> </w:t>
      </w:r>
      <w:r>
        <w:t xml:space="preserve">- **Mögliche fehlende Keywords**:</w:t>
      </w:r>
      <w:r>
        <w:t xml:space="preserve"> </w:t>
      </w:r>
      <w:r>
        <w:t xml:space="preserve">- Einige wichtige Keywords, die in den vorgeschlagenen Google Ads erscheinen, wie z.B. „Renovierung“, „Maler in Essen“ und „individuelle Gestaltungswünsche“ sind zu wenig oder gar nicht präsent.</w:t>
      </w:r>
      <w:r>
        <w:t xml:space="preserve"> </w:t>
      </w:r>
      <w:r>
        <w:t xml:space="preserve">- Eine stärkere Fokussierung auf lokale SEO (z.B. „Maler Essen“, „Gerüstbau Essen“) könnte die Sichtbarkeit in den lokalen Suchanfragen verbessern.</w:t>
      </w:r>
      <w:r>
        <w:t xml:space="preserve"> </w:t>
      </w:r>
      <w:r>
        <w:t xml:space="preserve">#### 2. Tonalität und Stil in Bezug auf SEO</w:t>
      </w:r>
      <w:r>
        <w:t xml:space="preserve"> </w:t>
      </w:r>
      <w:r>
        <w:t xml:space="preserve">- **Tonalität**: Der Text hat eine freundliche und einladende Tonalität, die potenzielle Kunden anspricht. Dies ist positiv für die Conversion-Rate.</w:t>
      </w:r>
      <w:r>
        <w:t xml:space="preserve"> </w:t>
      </w:r>
      <w:r>
        <w:t xml:space="preserve">- **Stil**: Der Stil ist informativ, jedoch könnte er weitere übergeordnete Fragen von Nutzern ansprechen. Es fehlen triggernde Elemente, die die Dringlichkeit eines Angebots oder der Kontaktaufnahme erhöhen könnten.</w:t>
      </w:r>
      <w:r>
        <w:t xml:space="preserve"> </w:t>
      </w:r>
      <w:r>
        <w:t xml:space="preserve">- Emotionale Ansprachen (z.B. „Verwandeln Sie Ihr Zuhause“ oder „Geben Sie Ihrer Wohnung neuen Glanz“) könnten die Texte bereichern und die Nutzererfahrung verbessern.</w:t>
      </w:r>
      <w:r>
        <w:t xml:space="preserve"> </w:t>
      </w:r>
      <w:r>
        <w:t xml:space="preserve">#### 3. Offensichtliche inhaltliche Lücken</w:t>
      </w:r>
      <w:r>
        <w:t xml:space="preserve"> </w:t>
      </w:r>
      <w:r>
        <w:t xml:space="preserve">- **Kundenreferenzen**: Der Text erwähnt „Referenzen“ und „Partner“, aber es fehlen spezifische Kundenstimmen oder Erfolgsgeschichten, die das Vertrauen von potenziellen Kunden erhöhen könnten.</w:t>
      </w:r>
      <w:r>
        <w:t xml:space="preserve"> </w:t>
      </w:r>
      <w:r>
        <w:t xml:space="preserve">- **FAQ-Bereich**: Eine FAQ-Sektion könnte häufige Fragen beantworten, wie z.B. „Wie viel kosten Malerarbeiten?“ oder „Wie lange dauert die Ausführung eines Auftrags?“. Solche Informationen sind sowohl für die Besucher hilfreich als auch für SEO, da sie die Sichtbarkeit in den Suchergebnissen erhöhen können.</w:t>
      </w:r>
      <w:r>
        <w:t xml:space="preserve"> </w:t>
      </w:r>
      <w:r>
        <w:t xml:space="preserve">- **Blog oder Themenbereiche**: Ein Bereich, der regelmäßig aktualisierte Artikel zu Themen wie „Wie wähle ich den richtigen Maler aus?“ oder Tipps zur „Renovierung“ bietet, könnte die Autorität der Webseite in der Branche verbessern.</w:t>
      </w:r>
      <w:r>
        <w:t xml:space="preserve"> </w:t>
      </w:r>
      <w:r>
        <w:t xml:space="preserve">- **Visuelle Elemente**: Abgesehen von Standardtexten könnten visuelle Elemente wie Bilder von abgeschlossenen Projekten, Vorher-Nachher-Bilder oder Lehrvideos zur Veranschaulichung der Arbeit integriert werden.</w:t>
      </w:r>
      <w:r>
        <w:t xml:space="preserve"> </w:t>
      </w:r>
      <w:r>
        <w:t xml:space="preserve">### Fazit</w:t>
      </w:r>
      <w:r>
        <w:t xml:space="preserve"> </w:t>
      </w:r>
      <w:r>
        <w:t xml:space="preserve">Die Webseite „Malerbetrieb Björn König“ hat eine solide Basis, benötigt jedoch eine Überarbeitung der Keyword-Strategie, um lokale SEO-Aspekte stärker zu berücksichtigen. Die Anpassung von Tonalität und Stil sowie die Füllung inhaltlicher Lücken durch Kundenreferenzen, einen FAQ-Bereich und kreative Inhalte könnten die Sichtbarkeit und Benutzerfreundlichkeit signifikant erhöhen. Ein ausgewogener Mix aus Text, Bildern und Informationen würde den Gesamteindruck verbessern und das Engagement von Nutzern steigern.</w:t>
      </w:r>
    </w:p>
    <w:p>
      <w:pPr>
        <w:pStyle w:val="BodyText"/>
      </w:pPr>
      <w:r>
        <w:t xml:space="preserve">Erklärung der Verbesserungen:</w:t>
      </w:r>
    </w:p>
    <w:p>
      <w:pPr>
        <w:pStyle w:val="BodyText"/>
      </w:pPr>
      <w:r>
        <w:t xml:space="preserve">1) **Verbesserungen:**</w:t>
      </w:r>
      <w:r>
        <w:t xml:space="preserve"> </w:t>
      </w:r>
      <w:r>
        <w:t xml:space="preserve">- Der Text wurde klarer und präziser formuliert, was die Lesbarkeit erhöht.</w:t>
      </w:r>
      <w:r>
        <w:t xml:space="preserve"> </w:t>
      </w:r>
      <w:r>
        <w:t xml:space="preserve">- Wichtige Keywords wie "Maler in Essen", "Renovierung" und "Fassadengestaltung" wurden effektiver platziert.</w:t>
      </w:r>
      <w:r>
        <w:t xml:space="preserve"> </w:t>
      </w:r>
      <w:r>
        <w:t xml:space="preserve">- Der Stil wurde einladender gestaltet, um Besucher anzusprechen und die Dienstleistungen ansprechend zu präsentieren.</w:t>
      </w:r>
      <w:r>
        <w:t xml:space="preserve"> </w:t>
      </w:r>
      <w:r>
        <w:t xml:space="preserve">2) **SEO-Hilfsfaktor:**</w:t>
      </w:r>
      <w:r>
        <w:t xml:space="preserve"> </w:t>
      </w:r>
      <w:r>
        <w:t xml:space="preserve">- Eine bessere Lesbarkeit und klare Struktur erhöhen die Nutzererfahrung, was zu längeren Verweildauern führen kann.</w:t>
      </w:r>
      <w:r>
        <w:t xml:space="preserve"> </w:t>
      </w:r>
      <w:r>
        <w:t xml:space="preserve">- Die gezielte Verwendung relevanter Keywords verbessert die Chance, in Suchmaschinen besser gefunden zu werden, und zieht qualifizierten Traffic an.</w:t>
      </w:r>
    </w:p>
    <w:p>
      <w:pPr>
        <w:pStyle w:val="Heading2"/>
      </w:pPr>
      <w:bookmarkStart w:id="23" w:name="X350f778f53f72a79af0a2e9f03da90463e5baf3"/>
      <w:r>
        <w:t xml:space="preserve">3. https://www.malerarbeiten-koenig.de/leistungen/malerarbeiten-und-tapezierarbeiten/</w:t>
      </w:r>
      <w:bookmarkEnd w:id="23"/>
    </w:p>
    <w:p>
      <w:pPr>
        <w:pStyle w:val="FirstParagraph"/>
      </w:pPr>
      <w:r>
        <w:t xml:space="preserve">Analyse des Originaltexts:</w:t>
      </w:r>
    </w:p>
    <w:p>
      <w:pPr>
        <w:pStyle w:val="BodyText"/>
      </w:pPr>
      <w:r>
        <w:t xml:space="preserve">### Analysebericht der aktuellen SEO-Situation</w:t>
      </w:r>
      <w:r>
        <w:t xml:space="preserve"> </w:t>
      </w:r>
      <w:r>
        <w:t xml:space="preserve">#### 1) Keyword-Dichte / mögliche fehlende Keywords</w:t>
      </w:r>
      <w:r>
        <w:t xml:space="preserve"> </w:t>
      </w:r>
      <w:r>
        <w:t xml:space="preserve">- **Keyword-Dichte**:</w:t>
      </w:r>
      <w:r>
        <w:t xml:space="preserve"> </w:t>
      </w:r>
      <w:r>
        <w:t xml:space="preserve">- Die Keywords in den bereitgestellten Google Ads Vorschlägen sind relevant und können potenziell gut in den Text integriert werden. Keywords wie "Malerarbeiten", "Malerbetrieb Essen", "Tapezierarbeiten" und "Innenausbau" kommen in der bestehenden textlichen Struktur vor, jedoch kommen sie nicht oft genug vor, um eine signifikante Sichtbarkeit bei Suchmaschinen zu gewährleisten.</w:t>
      </w:r>
      <w:r>
        <w:t xml:space="preserve"> </w:t>
      </w:r>
      <w:r>
        <w:t xml:space="preserve">- Die Dichte der Keywords scheint niedrig. Insgesamt könnten spezifische Keywords (z.B. "Malerarbeiten bei Umzug" oder "Fassadengestaltung") mehr hervorgehoben werden, um die Auffindbarkeit zu verbessern.</w:t>
      </w:r>
      <w:r>
        <w:t xml:space="preserve"> </w:t>
      </w:r>
      <w:r>
        <w:t xml:space="preserve">- **Mögliche fehlende Keywords**:</w:t>
      </w:r>
      <w:r>
        <w:t xml:space="preserve"> </w:t>
      </w:r>
      <w:r>
        <w:t xml:space="preserve">- Bestimmte Keywords, wie "Renovierung", "Angebot für Malerarbeiten" oder "kreative Raumgestaltung", sind nur bedingt abgedeckt. Eine bessere Integration dieser Keywords könnte die Relevanz für Suchanfragen steigern.</w:t>
      </w:r>
      <w:r>
        <w:t xml:space="preserve"> </w:t>
      </w:r>
      <w:r>
        <w:t xml:space="preserve">#### 2) Tonalität und Stil in Bezug auf SEO</w:t>
      </w:r>
      <w:r>
        <w:t xml:space="preserve"> </w:t>
      </w:r>
      <w:r>
        <w:t xml:space="preserve">- **Tonalität**:</w:t>
      </w:r>
      <w:r>
        <w:t xml:space="preserve"> </w:t>
      </w:r>
      <w:r>
        <w:t xml:space="preserve">- Die Tonalität der Website ist freundlich und einladend. Sie vermittelt Kompetenz und Kundenorientierung, was gut ist, um das Vertrauen der Besucher zu gewinnen. Allerdings könnte die Sprache in einigen Bereichen eine aktivere Ansprache nutzen, um die Leser mehr zu motivieren, Dienstleistungen in Anspruch zu nehmen.</w:t>
      </w:r>
      <w:r>
        <w:t xml:space="preserve"> </w:t>
      </w:r>
      <w:r>
        <w:t xml:space="preserve">- **Stil**:</w:t>
      </w:r>
      <w:r>
        <w:t xml:space="preserve"> </w:t>
      </w:r>
      <w:r>
        <w:t xml:space="preserve">- Der Stil ist informativ, jedoch eher beschreibend als überzeugend. SEO-technisch wäre es hilfreich, stärkere Handlungsaufforderungen (CTAs) einzuführen, um die Conversion-Rate zu steigern. Zum Beispiel könnten Formulierungen wie "Fordern Sie noch heute Ihr kostenloses Angebot an!" die Aktionen der Benutzer fördern.</w:t>
      </w:r>
      <w:r>
        <w:t xml:space="preserve"> </w:t>
      </w:r>
      <w:r>
        <w:t xml:space="preserve">#### 3) Offensichtliche inhaltliche Lücken</w:t>
      </w:r>
      <w:r>
        <w:t xml:space="preserve"> </w:t>
      </w:r>
      <w:r>
        <w:t xml:space="preserve">- **Inhaltliche Lücken**:</w:t>
      </w:r>
      <w:r>
        <w:t xml:space="preserve"> </w:t>
      </w:r>
      <w:r>
        <w:t xml:space="preserve">- Es gibt nur geringe Informationen zu den genaueren Prozessen der Malerarbeit. Inhalte wie spezifische Techniken, die Verwendung von Materialien und Kundenreferenzen könnten zur Vertiefung des Themas beitragen und Vertrauen erwecken.</w:t>
      </w:r>
      <w:r>
        <w:t xml:space="preserve"> </w:t>
      </w:r>
      <w:r>
        <w:t xml:space="preserve">- Mangelnde FAQs oder Blogbeiträge: Eine FAQ-Sektion, die häufige Fragen zu Malerarbeiten, Kosten, Zeitrahmen und Materialwahl abdeckt, könnte hilfreich sein. Ebenso könnten Blogbeiträge über Farbtrends, Tipps zur Raumgestaltung oder DIY-Projekte sowohl wertvollen Inhalt bieten als auch die Sichtbarkeit in Suchmaschinen erhöhen.</w:t>
      </w:r>
      <w:r>
        <w:t xml:space="preserve"> </w:t>
      </w:r>
      <w:r>
        <w:t xml:space="preserve">- Informationen über die Region und spezielle lokale SEO-Maßnahmen: Die Webseite könnte durch Hervorhebung lokaler Begebenheiten oder Erfahrungen (z.B. in Essen) inInhalten und Meta-Tags profitieren.</w:t>
      </w:r>
      <w:r>
        <w:t xml:space="preserve"> </w:t>
      </w:r>
      <w:r>
        <w:t xml:space="preserve">### Fazit</w:t>
      </w:r>
      <w:r>
        <w:t xml:space="preserve"> </w:t>
      </w:r>
      <w:r>
        <w:t xml:space="preserve">Die SEO-Strategie der Webseite "Malerbetrieb Björn König" benötigt eine detaillierte Überarbeitung, um die Sichtbarkeit in Suchmaschinen zu optimieren. Eine gezielte Integration von Keywords, eine aktivere Ansprache und die Schließung inhaltlicher Lücken könnten die Reichweite und die Conversion-Raten verbessern.</w:t>
      </w:r>
    </w:p>
    <w:p>
      <w:pPr>
        <w:pStyle w:val="BodyText"/>
      </w:pPr>
      <w:r>
        <w:t xml:space="preserve">Erklärung der Verbesserungen:</w:t>
      </w:r>
    </w:p>
    <w:p>
      <w:pPr>
        <w:pStyle w:val="BodyText"/>
      </w:pPr>
      <w:r>
        <w:t xml:space="preserve">1) Der optimierte Text verwendet klarere und präzisere Formulierungen, integriert relevante Schlüsselwörter wie "Malerarbeiten in Essen" und betont die Fachkompetenz sowie die Servicevielfalt des Unternehmens. Dies erhöht die Lesbarkeit und Attraktivität für potenzielle Kunden.</w:t>
      </w:r>
      <w:r>
        <w:t xml:space="preserve"> </w:t>
      </w:r>
      <w:r>
        <w:t xml:space="preserve">2) Aus SEO-Sicht verbessert dies die Auffindbarkeit in Suchmaschinen, da relevante Begriffe effektiv genutzt werden, um die Zielgruppe besser anzusprechen. Höhere Leserbindung und die Betonung der Qualität können die Conversion-Rate erhöhen und damit die Sichtbarkeit der Webseite steigern.</w:t>
      </w:r>
    </w:p>
    <w:p>
      <w:pPr>
        <w:pStyle w:val="Heading2"/>
      </w:pPr>
      <w:bookmarkStart w:id="24" w:name="X8c3eaf179111f43a3130098fe46e604877a5a89"/>
      <w:r>
        <w:t xml:space="preserve">4. https://www.malerarbeiten-koenig.de/leistungen/innenausbau-und-trockenbau/</w:t>
      </w:r>
      <w:bookmarkEnd w:id="24"/>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 1. Keyword-Dichte / Mögliche fehlende Keywords:</w:t>
      </w:r>
      <w:r>
        <w:t xml:space="preserve"> </w:t>
      </w:r>
      <w:r>
        <w:t xml:space="preserve">- **Keyword-Dichte**: Die Texte sind insgesamt gut strukturiert, jedoch könnte die Keyword-Dichte für zentrale Begriffe wie „Malerarbeiten“, „Innenausbau“, „Trockenbau“ und „Essen“ höher sein. Diese Begriffe sollten in den Hauptbereichen und Überschriften der Seite noch präsenter sein, um die Auffindbarkeit zu verbessern.</w:t>
      </w:r>
      <w:r>
        <w:t xml:space="preserve"> </w:t>
      </w:r>
      <w:r>
        <w:t xml:space="preserve">- **Mögliche fehlende Keywords**:</w:t>
      </w:r>
      <w:r>
        <w:t xml:space="preserve"> </w:t>
      </w:r>
      <w:r>
        <w:t xml:space="preserve">- Lokale Suchbegriffe, wie „Maler in Essen“ sind zwar vorhanden, jedoch könnte die Verwendung von „Malerbetrieb Essen“ und „Malerarbeiten in Essen“ weiter gestärkt werden.</w:t>
      </w:r>
      <w:r>
        <w:t xml:space="preserve"> </w:t>
      </w:r>
      <w:r>
        <w:t xml:space="preserve">- Weitere relevante Begriffe könnten „Renovierung“ und „Reinigung von Wänden“ sein, die in den angebotenen Dienstleistungen vor allem im Innovationskontext oder bei der Vorbereitung zur Malerarbeit relevant sind.</w:t>
      </w:r>
      <w:r>
        <w:t xml:space="preserve"> </w:t>
      </w:r>
      <w:r>
        <w:t xml:space="preserve">#### 2. Tonalität und Stil in Bezug auf SEO:</w:t>
      </w:r>
      <w:r>
        <w:t xml:space="preserve"> </w:t>
      </w:r>
      <w:r>
        <w:t xml:space="preserve">- **Tonalität**: Der Text ist überwiegend informativ und einladend, was für potenzielle Kunden ansprechend ist. Die Sprache ist klar und verständlich, was positive Nutzererfahrungen fördert.</w:t>
      </w:r>
      <w:r>
        <w:t xml:space="preserve"> </w:t>
      </w:r>
      <w:r>
        <w:t xml:space="preserve">- **SEO-Stil**:</w:t>
      </w:r>
      <w:r>
        <w:t xml:space="preserve"> </w:t>
      </w:r>
      <w:r>
        <w:t xml:space="preserve">- Es fehlen spezifische, handlungsorientierte Call-to-Action-Elemente in bestimmten Abschnitten, die den Leser zur Interaktion anregen könnten. Diese könnten in Form von Knöpfen oder Links zu Kontaktformularen umgesetzt werden.</w:t>
      </w:r>
      <w:r>
        <w:t xml:space="preserve"> </w:t>
      </w:r>
      <w:r>
        <w:t xml:space="preserve">- Die Texte sind nicht stark fokussiert auf Long-Tail-Keywords, die in den Google Ads Vorschlägen präsentiert werden. Diese sollten in den Texten gezielt platziert werden, um den Suchmaschinenwert zu erhöhen.</w:t>
      </w:r>
      <w:r>
        <w:t xml:space="preserve"> </w:t>
      </w:r>
      <w:r>
        <w:t xml:space="preserve">#### 3. Offensichtliche inhaltliche Lücken:</w:t>
      </w:r>
      <w:r>
        <w:t xml:space="preserve"> </w:t>
      </w:r>
      <w:r>
        <w:t xml:space="preserve">- **Umfangreiche Dienstleistungsbeschreibung**: Während viele Leistungen angesprochen werden, fehlt eine detaillierte Beschreibung der verschiedenen Dienste (z. B. spezifische Vorteile und Unterschiede der angebotenen Malerarbeiten, Putzarbeiten usw.).</w:t>
      </w:r>
      <w:r>
        <w:t xml:space="preserve"> </w:t>
      </w:r>
      <w:r>
        <w:t xml:space="preserve">- **Kundenreferenzen und Testimonials**: Aktuelle oder frühere Kundenbewertungen könnten das Vertrauen der Leser in die Dienstleistungen erhöhen. Eine eigene Kategorie für referenzierte Projekte oder Kundenstimmen wäre vorteilhaft.</w:t>
      </w:r>
      <w:r>
        <w:t xml:space="preserve"> </w:t>
      </w:r>
      <w:r>
        <w:t xml:space="preserve">- **Blog/Content Marketing**: Der Einsatz eines Blogs, der häufige Fragen zum Thema Renovierung, Tipps zur Planung und Gestaltung, oder Anleitungen bietet, könnte nicht nur die Sichtbarkeit der Webseite erhöhen, sondern auch zusätzlichen organischen Traffic generieren.</w:t>
      </w:r>
      <w:r>
        <w:t xml:space="preserve"> </w:t>
      </w:r>
      <w:r>
        <w:t xml:space="preserve">- **Kontaktinformationen**: Die Kontaktinformationen sind gut platziert, könnten jedoch noch interaktive Elemente, wie ein einfaches Kontaktformular oder einen direkten Buchungslink, enthalten, um die Benutzererfahrung weiter zu verbessern.</w:t>
      </w:r>
      <w:r>
        <w:t xml:space="preserve"> </w:t>
      </w:r>
      <w:r>
        <w:t xml:space="preserve">### Zusammenfassung</w:t>
      </w:r>
      <w:r>
        <w:t xml:space="preserve"> </w:t>
      </w:r>
      <w:r>
        <w:t xml:space="preserve">Die Webseite hat eine solide Grundstruktur, weist jedoch noch Verbesserungsbedarf im Hinblick auf die Keyword-Dichte, die Verwendung von Long-Tail-Keywords und die Erhöhung des Engagements durch interaktive Inhalte auf. Zusätzlich sollte der Inhalt um mehr Details zu Dienstleistungen und Kundenfeedback ergänzt werden, um sowohl die Sichtbarkeit in Suchmaschinen zu erhöhen als auch das Vertrauen potenzieller Kunden zu stärken.</w:t>
      </w:r>
    </w:p>
    <w:p>
      <w:pPr>
        <w:pStyle w:val="BodyText"/>
      </w:pPr>
      <w:r>
        <w:t xml:space="preserve">Erklärung der Verbesserungen:</w:t>
      </w:r>
    </w:p>
    <w:p>
      <w:pPr>
        <w:pStyle w:val="BodyText"/>
      </w:pPr>
      <w:r>
        <w:t xml:space="preserve">1) **Verbesserungen:** Der optimierte Text ist klarer, präziser und ansprechender formuliert. Es werden spezifischere Begriffe verwendet, die auf die Dienstleistungen eingehen, wie z.B. "hochwertige Malerarbeiten" und "kreative Raumgestaltungen". Außerdem wird ein aktiver Aufruf zur Handlung (CTA) integriert, um die Kontaktaufnahme zu fördern.</w:t>
      </w:r>
      <w:r>
        <w:t xml:space="preserve"> </w:t>
      </w:r>
      <w:r>
        <w:t xml:space="preserve">2) **SEO-Nutzen:** Die präziseren Begriffe und das verbesserte Nutzererlebnis erhöhen die Relevanz für Suchanfragen, was die Sichtbarkeit in Suchmaschinen steigert. Ein klarer CTA kann die Conversion-Rate erhöhen, was ebenfalls positive Auswirkungen auf das Ranking hat.</w:t>
      </w:r>
    </w:p>
    <w:p>
      <w:pPr>
        <w:pStyle w:val="Heading2"/>
      </w:pPr>
      <w:bookmarkStart w:id="25" w:name="X917b7f311da81dac34b4b2e215e007f7e584266"/>
      <w:r>
        <w:t xml:space="preserve">5. https://www.malerarbeiten-koenig.de/leistungen/putzarbeiten/</w:t>
      </w:r>
      <w:bookmarkEnd w:id="25"/>
    </w:p>
    <w:p>
      <w:pPr>
        <w:pStyle w:val="FirstParagraph"/>
      </w:pPr>
      <w:r>
        <w:t xml:space="preserve">Analyse des Originaltexts:</w:t>
      </w:r>
    </w:p>
    <w:p>
      <w:pPr>
        <w:pStyle w:val="BodyText"/>
      </w:pPr>
      <w:r>
        <w:t xml:space="preserve"># Analysebericht zur SEO-Situation der Webseite von Malerbetrieb Björn König</w:t>
      </w:r>
      <w:r>
        <w:t xml:space="preserve"> </w:t>
      </w:r>
      <w:r>
        <w:t xml:space="preserve">## 1) Keyword-Dichte / Mögliche fehlende Keywords</w:t>
      </w:r>
      <w:r>
        <w:t xml:space="preserve"> </w:t>
      </w:r>
      <w:r>
        <w:t xml:space="preserve">**Keyword-Dichte:**</w:t>
      </w:r>
      <w:r>
        <w:t xml:space="preserve"> </w:t>
      </w:r>
      <w:r>
        <w:t xml:space="preserve">- Die bereitgestellten Texte enthalten relevante Keywords wie „Malerarbeiten“, „Trockenbau“, und „Putzarbeiten“, jedoch fehlt es an einer gezielten Verwendung dieser Keywords innerhalb des gesamten Textes.</w:t>
      </w:r>
      <w:r>
        <w:t xml:space="preserve"> </w:t>
      </w:r>
      <w:r>
        <w:t xml:space="preserve">- Die Struktur der Texte könnte durch gezielte Platzierung von Keywords verbessert werden, um die Sichtbarkeit in Suchmaschinen zu erhöhen. Der aktuelle Text hat eine zu niedrige Keyword-Dichte für die sehr wichtigen Begriffe.</w:t>
      </w:r>
      <w:r>
        <w:t xml:space="preserve"> </w:t>
      </w:r>
      <w:r>
        <w:t xml:space="preserve">**Mögliche fehlende Keywords:**</w:t>
      </w:r>
      <w:r>
        <w:t xml:space="preserve"> </w:t>
      </w:r>
      <w:r>
        <w:t xml:space="preserve">- Es könnte von Vorteil sein, spezifischere Keywords in den Text zu integrieren, wie „hochwertige Malerarbeiten“, „individuelle Gestaltungswünsche“, oder „kompetente Beratung Maler“.</w:t>
      </w:r>
      <w:r>
        <w:t xml:space="preserve"> </w:t>
      </w:r>
      <w:r>
        <w:t xml:space="preserve">- Ferner sollten auch Long-Tail-Keywords wie „Malerarbeiten bei Umzug“ oder „wie viel kosten Malerarbeiten“ in den Text eingearbeitet werden, um die Zielgruppe besser anzusprechen, die nach konkreten Dienstleistungen sucht.</w:t>
      </w:r>
      <w:r>
        <w:t xml:space="preserve"> </w:t>
      </w:r>
      <w:r>
        <w:t xml:space="preserve">## 2) Tonalität und Stil in Bezug auf SEO</w:t>
      </w:r>
      <w:r>
        <w:t xml:space="preserve"> </w:t>
      </w:r>
      <w:r>
        <w:t xml:space="preserve">**Tonalität:**</w:t>
      </w:r>
      <w:r>
        <w:t xml:space="preserve"> </w:t>
      </w:r>
      <w:r>
        <w:t xml:space="preserve">- Die Tonalität ist informativ und direkt, was positiv ist, um potenzielle Kunden zu erreichen. Die Verwendung der Anrede „Sie“ schafft zudem eine persönliche Verbindung.</w:t>
      </w:r>
      <w:r>
        <w:t xml:space="preserve"> </w:t>
      </w:r>
      <w:r>
        <w:t xml:space="preserve">- Dennoch könnte der Ton lebendiger und einladender gestaltet werden, um mehr Interesse zu wecken und eine emotionale Verbindung herzustellen.</w:t>
      </w:r>
      <w:r>
        <w:t xml:space="preserve"> </w:t>
      </w:r>
      <w:r>
        <w:t xml:space="preserve">**Stil in Bezug auf SEO:**</w:t>
      </w:r>
      <w:r>
        <w:t xml:space="preserve"> </w:t>
      </w:r>
      <w:r>
        <w:t xml:space="preserve">- Der Stil ist klar, jedoch könnte eine stärkere Verwendung von Handlungsaufforderungen (CTAs) sinnvoll sein, um die Conversion zu fördern. Beispielsweise könnten konkretere Aufforderungen wie „Fordern Sie noch heute Ihr individuelles Angebot an!“ integriert werden.</w:t>
      </w:r>
      <w:r>
        <w:t xml:space="preserve"> </w:t>
      </w:r>
      <w:r>
        <w:t xml:space="preserve">- Der Text könnte durch die Verwendung von Überschriften, Aufzählungszeichen und Absätzen zur besseren Lesbarkeit und Strukturierung ergänzt werden, was sowohl die Nutzererfahrung als auch die SEO-Rankings verbessert.</w:t>
      </w:r>
      <w:r>
        <w:t xml:space="preserve"> </w:t>
      </w:r>
      <w:r>
        <w:t xml:space="preserve">## 3) Offensichtliche inhaltliche Lücken</w:t>
      </w:r>
      <w:r>
        <w:t xml:space="preserve"> </w:t>
      </w:r>
      <w:r>
        <w:t xml:space="preserve">- **Unternehmensinformation:** Eine detaillierte „Über uns“-Seite, die die Erfahrung und Qualifikationen des Unternehmens hervorhebt, fehlt. Dies könnte Vertrauen schaffen und die Marke stärken.</w:t>
      </w:r>
      <w:r>
        <w:t xml:space="preserve"> </w:t>
      </w:r>
      <w:r>
        <w:t xml:space="preserve">- **Dienstleistungsbeschreibung:** Eine ausführliche Erklärung der verschiedenen Dienstleistungen und deren Vorteile ist notwendig, um den Mehrwert für Kunden klar darzustellen.</w:t>
      </w:r>
      <w:r>
        <w:t xml:space="preserve"> </w:t>
      </w:r>
      <w:r>
        <w:t xml:space="preserve">- **Kundenbewertungen und Referenzen:** Platz für Kundenbewertungen oder Referenzen könnte das Vertrauen in die Dienstleistungen erhöhen.</w:t>
      </w:r>
      <w:r>
        <w:t xml:space="preserve"> </w:t>
      </w:r>
      <w:r>
        <w:t xml:space="preserve">- **Blog/Bereich mit häufigen Fragen:** Inhalte, die sich auf häufige Fragen beziehen, könnten die Autorität der Seite in der Branche erhöhen und SEO-Vorteile bringen. Themen dazu könnten „Tipps zur Auswahl von Farben“ oder „Die besten Materialen für Putzarbeiten“ umfassen.</w:t>
      </w:r>
      <w:r>
        <w:t xml:space="preserve"> </w:t>
      </w:r>
      <w:r>
        <w:t xml:space="preserve">- **Lokale SEO:** Es sollte mehr Augenmerk auf lokale SEO gelegt werden. Beispielsweise könnten Platzierungen in Zusammenhang mit spezifischen Stadtteilen oder Städten in Essen helfen, die Sichtbarkeit vor Ort zu erhöhen.</w:t>
      </w:r>
      <w:r>
        <w:t xml:space="preserve"> </w:t>
      </w:r>
      <w:r>
        <w:t xml:space="preserve">### Fazit</w:t>
      </w:r>
      <w:r>
        <w:t xml:space="preserve"> </w:t>
      </w:r>
      <w:r>
        <w:t xml:space="preserve">Die Webseite von Malerbetrieb Björn König hat ein gutes Grundgerüst, benötigt aber gezielte Verbesserungen in Bezug auf Keyword-Integration, Textstruktur, emotionalen Ton und weitere wertvolle Inhalte, um sowohl die Sichtbarkeit bei Suchmaschinen als auch die Nutzererfahrung zu optimieren.</w:t>
      </w:r>
    </w:p>
    <w:p>
      <w:pPr>
        <w:pStyle w:val="BodyText"/>
      </w:pPr>
      <w:r>
        <w:t xml:space="preserve">Erklärung der Verbesserungen:</w:t>
      </w:r>
    </w:p>
    <w:p>
      <w:pPr>
        <w:pStyle w:val="BodyText"/>
      </w:pPr>
      <w:r>
        <w:t xml:space="preserve">1) Der optimierte Text wurde präziser und kundenfreundlicher gestaltet. Es wurden spezifische Formulierungen verwendet, um Vorteile und Dienstleistungen klarer hervorzuheben, und es wurden mehr Keywords integriert, die potenzielle Kunden ansprechen, wie "hochwertige Malerarbeiten in Essen" und "attraktives Preis-Leistungs-Verhältnis".</w:t>
      </w:r>
      <w:r>
        <w:t xml:space="preserve"> </w:t>
      </w:r>
      <w:r>
        <w:t xml:space="preserve">2) Aus SEO-Sicht verbessert dies die Sichtbarkeit der Webseite in Suchmaschinen, da relevante Keywords gezielt platziert sind. Eine klare, ansprechende Sprache fördert außerdem das Nutzerengagement und die Conversion-Rate, da sie potenzielle Kunden direkt anspricht und ihre Bedürfnisse berücksichtigt.</w:t>
      </w:r>
    </w:p>
    <w:p>
      <w:pPr>
        <w:pStyle w:val="Heading2"/>
      </w:pPr>
      <w:bookmarkStart w:id="26" w:name="X6a1b248291f8d3e28dcd38eb55223e46f0d583a"/>
      <w:r>
        <w:t xml:space="preserve">6. https://www.malerarbeiten-koenig.de/leistungen/geruestbau/</w:t>
      </w:r>
      <w:bookmarkEnd w:id="26"/>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 **Keyword-Dichte:**</w:t>
      </w:r>
      <w:r>
        <w:t xml:space="preserve"> </w:t>
      </w:r>
      <w:r>
        <w:t xml:space="preserve">Der aktuelle Text enthält eine Vielzahl an relevanten Keywords wie "Malerarbeiten", "Trockenbau", "Putzarbeiten" und "Gerüstbau". Es ist jedoch unklar, ob diese Keywords gleichmäßig und strategisch im gesamten Text verteilt sind. An einigen Stellen könnte die Dichte verbessert werden, um sicherzustellen, dass die relevanten Dienste und Schlüsselbegriffe nicht in den Hintergrund gedrängt werden.</w:t>
      </w:r>
      <w:r>
        <w:t xml:space="preserve"> </w:t>
      </w:r>
      <w:r>
        <w:t xml:space="preserve">- **Mögliche fehlende Keywords:**</w:t>
      </w:r>
      <w:r>
        <w:t xml:space="preserve"> </w:t>
      </w:r>
      <w:r>
        <w:t xml:space="preserve">- Die Liste von Google Ads enthält viele relevante Begriffe, die nicht im Text vorkommen oder zu kurz kommen, wie beispielsweise "hochwertige Malerarbeiten", "Renovierung", "individuelle Gestaltungswünsche" und "kompetente Beratung Maler".</w:t>
      </w:r>
      <w:r>
        <w:t xml:space="preserve"> </w:t>
      </w:r>
      <w:r>
        <w:t xml:space="preserve">- Es wäre sinnvoll, spezifische Fragen, die potenzielle Kunden haben könnten, im Text zu adressieren, wie etwa "Wie viel kosten Malerarbeiten?" oder "Malerarbeiten bei Umzug".</w:t>
      </w:r>
      <w:r>
        <w:t xml:space="preserve"> </w:t>
      </w:r>
      <w:r>
        <w:t xml:space="preserve">#### 2. Tonalität und Stil in Bezug auf SEO</w:t>
      </w:r>
      <w:r>
        <w:t xml:space="preserve"> </w:t>
      </w:r>
      <w:r>
        <w:t xml:space="preserve">- **Tonalität:**</w:t>
      </w:r>
      <w:r>
        <w:t xml:space="preserve"> </w:t>
      </w:r>
      <w:r>
        <w:t xml:space="preserve">Die Tonalität des Textes ist informativ und wirkt direkt auf den Kunden zugeschnitten. Die Aufforderung zur Kontaktaufnahme in BLOCK_002 ist ein positiver Aspekt, da sie zur Conversion einlädt.</w:t>
      </w:r>
      <w:r>
        <w:t xml:space="preserve"> </w:t>
      </w:r>
      <w:r>
        <w:t xml:space="preserve">- **Stil:**</w:t>
      </w:r>
      <w:r>
        <w:t xml:space="preserve"> </w:t>
      </w:r>
      <w:r>
        <w:t xml:space="preserve">Der Stil könnte jedoch etwas variieren, um Keywords organisch einzufügen. Das bedeutet, dass einige Passagen über das Standardangebot hinaus verbessert werden sollten, um eine ansprechendere Lesbarkeit und gleichzeitig wichtige Keywords zu integrieren. Beispielsweise könnten Nutzen und Vorteile der spezifischen Dienstleistungen klarer hervorgehoben werden, um das Publikum zu informieren und zu überzeugen.</w:t>
      </w:r>
      <w:r>
        <w:t xml:space="preserve"> </w:t>
      </w:r>
      <w:r>
        <w:t xml:space="preserve">#### 3. Offensichtliche inhaltliche Lücken</w:t>
      </w:r>
      <w:r>
        <w:t xml:space="preserve"> </w:t>
      </w:r>
      <w:r>
        <w:t xml:space="preserve">- **Service-Beschreibungen:**</w:t>
      </w:r>
      <w:r>
        <w:t xml:space="preserve"> </w:t>
      </w:r>
      <w:r>
        <w:t xml:space="preserve">Es fehlt eine detailliertere Beschreibung der einzelnen Dienstleistungen. Potenzielle Kunden profitieren von spezifischen Informationen über jeden Service, wie den Verfahrensablauf, Materialien oder besondere Angebote.</w:t>
      </w:r>
      <w:r>
        <w:t xml:space="preserve"> </w:t>
      </w:r>
      <w:r>
        <w:t xml:space="preserve">- **Call-to-Action und CTA-Optimierung:**</w:t>
      </w:r>
      <w:r>
        <w:t xml:space="preserve"> </w:t>
      </w:r>
      <w:r>
        <w:t xml:space="preserve">Es gibt Platz für stärkere Calls-to-Action. Der einfache Hinweis "kontaktieren Sie uns jetzt!" könnte spezifischer formuliert werden, vielleicht durch das Angebot von kostenlosen Besichtigungen oder Beratungen.</w:t>
      </w:r>
      <w:r>
        <w:t xml:space="preserve"> </w:t>
      </w:r>
      <w:r>
        <w:t xml:space="preserve">- **Blog- oder Informationssektion:**</w:t>
      </w:r>
      <w:r>
        <w:t xml:space="preserve"> </w:t>
      </w:r>
      <w:r>
        <w:t xml:space="preserve">Eine Blog-Sektion könnte helfen, mehr Inhalte zu schaffen, die auf häufige Fragen antworten oder spezifische Themen in der Branche behandeln. Beispielsweise Themen wie „Tipps für die Wahl von Farben“ oder „Wie man die richtige Badsanierung plant“ könnten nützliche Traffic-Quellen sein.</w:t>
      </w:r>
      <w:r>
        <w:t xml:space="preserve"> </w:t>
      </w:r>
      <w:r>
        <w:t xml:space="preserve">- **Lokale SEO:**</w:t>
      </w:r>
      <w:r>
        <w:t xml:space="preserve"> </w:t>
      </w:r>
      <w:r>
        <w:t xml:space="preserve">Der lokale Aspekt könnte stärker betont werden. Es könnte mehr Informationen zur Region und den Dienstleistungen in Essen eingefügt werden, um lokale Suchanfragen besser zu bedienen.</w:t>
      </w:r>
      <w:r>
        <w:t xml:space="preserve"> </w:t>
      </w:r>
      <w:r>
        <w:t xml:space="preserve">### Fazit</w:t>
      </w:r>
      <w:r>
        <w:t xml:space="preserve"> </w:t>
      </w:r>
      <w:r>
        <w:t xml:space="preserve">Die Webseite hat eine solide Basis, jedoch besteht Verbesserungspotential in der keywordstrategischen Ausrichtung, der inhaltlichen Tiefe und der Verwendung ansprechender, variierender Formulierungen. Eine umsetzbare Strategie sollte die oben genannten Punkte adressieren, um die Sichtbarkeit der Webseite in Suchmaschinen zu erhöhen und die Conversion-Rate zu verbessern.</w:t>
      </w:r>
    </w:p>
    <w:p>
      <w:pPr>
        <w:pStyle w:val="BodyText"/>
      </w:pPr>
      <w:r>
        <w:t xml:space="preserve">Erklärung der Verbesserungen:</w:t>
      </w:r>
    </w:p>
    <w:p>
      <w:pPr>
        <w:pStyle w:val="BodyText"/>
      </w:pPr>
      <w:r>
        <w:t xml:space="preserve">1) **Verbesserungen**: Der neue Text ist präziser formuliert, verwendet aktivere Verben und verbessert die Lesbarkeit durch strukturierte Sätze. Fachbegriffe wie "komplexe Anforderungen" und eine stärkere Betonung auf die Dienstleistungsvielfalt wurden hinzugefügt. Außerdem wird spezifischer auf den Standort Essen hingewiesen, was die Zielgruppe anspricht.</w:t>
      </w:r>
      <w:r>
        <w:t xml:space="preserve"> </w:t>
      </w:r>
      <w:r>
        <w:t xml:space="preserve">2) **SEO-Vorteile**: Diese Verbesserungen fördern eine bessere Benutzererfahrung und erhöhen die Relevanz der Inhalte für Suchmaschinen. Suchmaschinen bevorzugen klar strukturierte, relevante Texte mit spezifischen Keywords, die potenzielle Kunden ansprechen und somit die Sichtbarkeit der Webseite erhöhen können.</w:t>
      </w:r>
    </w:p>
    <w:p>
      <w:pPr>
        <w:pStyle w:val="Heading2"/>
      </w:pPr>
      <w:bookmarkStart w:id="27" w:name="X3ea46a673a299df9fff47a5bd66ba699a3ceb2a"/>
      <w:r>
        <w:t xml:space="preserve">7. https://www.malerarbeiten-koenig.de/leistungen/bodenbelagarbeiten/</w:t>
      </w:r>
      <w:bookmarkEnd w:id="27"/>
    </w:p>
    <w:p>
      <w:pPr>
        <w:pStyle w:val="FirstParagraph"/>
      </w:pPr>
      <w:r>
        <w:t xml:space="preserve">Analyse des Originaltexts:</w:t>
      </w:r>
    </w:p>
    <w:p>
      <w:pPr>
        <w:pStyle w:val="BodyText"/>
      </w:pPr>
      <w:r>
        <w:t xml:space="preserve">### Analysebericht zur SEO-Situation der Webseite von Malerbetrieb Björn König</w:t>
      </w:r>
      <w:r>
        <w:t xml:space="preserve"> </w:t>
      </w:r>
      <w:r>
        <w:t xml:space="preserve">#### 1. Keyword-Dichte / mögliche fehlende Keywords</w:t>
      </w:r>
      <w:r>
        <w:t xml:space="preserve"> </w:t>
      </w:r>
      <w:r>
        <w:t xml:space="preserve">- **Keyword-Dichte**: Der Text scheint eine hohe Diversität von relevanten Keywords zu bieten. Jedoch sind die Keywords nicht in ausreichendem Maße in den Fließtext integriert. In Anbetracht der Google Ads Vorschläge fehlen vor allem spezifische Keywords im Text, die eine bessere Abstimmung auf Suchanfragen ermöglichen könnten.</w:t>
      </w:r>
      <w:r>
        <w:t xml:space="preserve"> </w:t>
      </w:r>
      <w:r>
        <w:t xml:space="preserve">- **Mögliche fehlende Keywords**: Es sollten gezielt Begriffe wie „Malerarbeiten bei Umzug“, „kreative Raumgestaltung“, und „individuelle Gestaltungswünsche“ in den Text integriert werden, um diese relevanten Suchanfragen abzudecken. Auch lokale Keywords wie „Malerbetrieb in Essen“ und „Malerleistungen in Essen“ sind wichtig, insbesondere für lokale SEO-Strategien.</w:t>
      </w:r>
      <w:r>
        <w:t xml:space="preserve"> </w:t>
      </w:r>
      <w:r>
        <w:t xml:space="preserve">#### 2. Tonalität und Stil in Bezug auf SEO</w:t>
      </w:r>
      <w:r>
        <w:t xml:space="preserve"> </w:t>
      </w:r>
      <w:r>
        <w:t xml:space="preserve">- **Tonalität**: Der Text ist informativ und ansprechend formuliert. Die Ansprache des Lesers wirkt freundlich und einladend, was positiv ist.</w:t>
      </w:r>
      <w:r>
        <w:t xml:space="preserve"> </w:t>
      </w:r>
      <w:r>
        <w:t xml:space="preserve">- **Stil**: Jedoch könnte die Sprache aktiver gestaltet werden, um die Leser stärker in die Handlung einzubeziehen (z.B. durch Verwendung von Handlungsaufforderungen wie „Kontaktieren Sie uns für eine Beratung“ statt nur „lassen Sie sich beraten“). Zudem könnte der Stil durch die Verwendung von spezifischen Keywords etwas fokussierter werden, um den Text auch für Suchmaschinen reicher an Informationen zu gestalten.</w:t>
      </w:r>
      <w:r>
        <w:t xml:space="preserve"> </w:t>
      </w:r>
      <w:r>
        <w:t xml:space="preserve">#### 3. Offensichtliche inhaltliche Lücken</w:t>
      </w:r>
      <w:r>
        <w:t xml:space="preserve"> </w:t>
      </w:r>
      <w:r>
        <w:t xml:space="preserve">- **Inhaltliche Lücken**:</w:t>
      </w:r>
      <w:r>
        <w:t xml:space="preserve"> </w:t>
      </w:r>
      <w:r>
        <w:t xml:space="preserve">- Es fehlt eine detaillierte Beschreibung der einzelnen angebotenen Dienstleistungen. Statt nur die Dienstleistungen aufzulisten, könnte es hilfreich sein, einen kurzen Text zu jeder Dienstleistung zu verfassen, damit die Besucher des Webauftritts besser verstehen, was konkret geboten wird.</w:t>
      </w:r>
      <w:r>
        <w:t xml:space="preserve"> </w:t>
      </w:r>
      <w:r>
        <w:t xml:space="preserve">- Testimonials oder Referenzen, die die Qualität der Arbeit belegen, könnten integriert werden, um Vertrauen bei potentiellen Kunden aufzubauen.</w:t>
      </w:r>
      <w:r>
        <w:t xml:space="preserve"> </w:t>
      </w:r>
      <w:r>
        <w:t xml:space="preserve">- Informationen über Preise oder ein Angebotsanfrage-Tool könnte ergänzt werden, um potenzielle Kunden zu einer Handlung zu motivieren.</w:t>
      </w:r>
      <w:r>
        <w:t xml:space="preserve"> </w:t>
      </w:r>
      <w:r>
        <w:t xml:space="preserve">- Ein Blog-Bereich könnte helfen, regelmäßige Inhalte zu produzieren, was die SEO-Rankings verbessert und gleichzeitig Übersicht über Neuigkeiten, Tipps und Trends aus der Branche bieten könnte.</w:t>
      </w:r>
      <w:r>
        <w:t xml:space="preserve"> </w:t>
      </w:r>
      <w:r>
        <w:t xml:space="preserve">### Fazit</w:t>
      </w:r>
      <w:r>
        <w:t xml:space="preserve"> </w:t>
      </w:r>
      <w:r>
        <w:t xml:space="preserve">Um die SEO-Performance der Webseite zu steigern, sollten gezielt Keywords in den Text integriert werden, die Tonalität aktiver gestaltet werden und inhaltliche Lücken geschlossen werden. Eine detaillierte Ausarbeitung der angebotenen Dienstleistungen, das Einfügen von Kundenreferenzen sowie das Erwägen eines Blog-Formats zur kontiniuerlichen Content-Produktion sind empfohlene Schritte, um die Sichtbarkeit in Suchmaschinen zu erhöhen und die Conversion-Rate zu steigern.</w:t>
      </w:r>
    </w:p>
    <w:p>
      <w:pPr>
        <w:pStyle w:val="BodyText"/>
      </w:pPr>
      <w:r>
        <w:t xml:space="preserve">Erklärung der Verbesserungen:</w:t>
      </w:r>
    </w:p>
    <w:p>
      <w:pPr>
        <w:pStyle w:val="BodyText"/>
      </w:pPr>
      <w:r>
        <w:t xml:space="preserve">1) **Verbesserungen**: Der neue Text ist klarer strukturiert und verwendet präzisere Formulierungen. Es wurden aktivere und ansprechendere Formulierungen genutzt, um die Dienstleistungen des Malerbetriebs hervorzuheben. Zudem wurde die Kundenansprache persönlicher gestaltet, und wichtige Informationen zur Pflege und zum Angebot wurden ergänzt.</w:t>
      </w:r>
      <w:r>
        <w:t xml:space="preserve"> </w:t>
      </w:r>
      <w:r>
        <w:t xml:space="preserve">2) **SEO-Nutzen**: Durch die Verwendung von relevanteren Schlüsselwörtern und einer besseren Lesbarkeit wird die Auffindbarkeit in Suchmaschinen erhöht. Eine klare Kundenansprache und informative Inhalte fördern das Nutzerengagement, was ebenfalls positive Auswirkungen auf das Ranking hat.</w:t>
      </w:r>
    </w:p>
    <w:p>
      <w:pPr>
        <w:pStyle w:val="Heading2"/>
      </w:pPr>
      <w:bookmarkStart w:id="28" w:name="X66d4411077663aa7b4a73c6feb2844ea87b9527"/>
      <w:r>
        <w:t xml:space="preserve">8. https://www.malerarbeiten-koenig.de/leistungen/waermedaemmverbundsysteme/</w:t>
      </w:r>
      <w:bookmarkEnd w:id="28"/>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 1. Keyword-Dichte und mögliche fehlende Keywords:</w:t>
      </w:r>
      <w:r>
        <w:t xml:space="preserve"> </w:t>
      </w:r>
      <w:r>
        <w:t xml:space="preserve">- **Aktuelle Keywords**: Die Webseite verwendet gezielt einige relevante Keywords wie „Malerarbeiten“, „Wärmedämmverbundsysteme“ und „Badsanierung“. jedoch ist die Dichte dieser Keywords nicht optimal, da sie in den ersten Absätzen kaum präsent sind.</w:t>
      </w:r>
      <w:r>
        <w:t xml:space="preserve"> </w:t>
      </w:r>
      <w:r>
        <w:t xml:space="preserve">- **Frequenz und Platzierung**: Die wichtigsten Keywords wie „Malerbetrieb“ oder „Tapezierarbeiten“ sollten strategisch im Text, in Überschriften sowie in Meta-Tags und Bildalternativtexten platziert werden, um die Sichtbarkeit in den Suchmaschinen zu erhöhen.</w:t>
      </w:r>
      <w:r>
        <w:t xml:space="preserve"> </w:t>
      </w:r>
      <w:r>
        <w:t xml:space="preserve">- **Fehlende Keywords**: Es fehlen häufigere Variationen der Keywords, wie „Maler in Essen“, „Renovierung“, sowie spezifischere Begriffe, die User verwenden könnten, z.B. „preiswerte Malerarbeiten“, „Malerangebote“, und „kompetente Beratung Maler“.</w:t>
      </w:r>
      <w:r>
        <w:t xml:space="preserve"> </w:t>
      </w:r>
      <w:r>
        <w:t xml:space="preserve">#### 2. Tonalität und Stil in Bezug auf SEO:</w:t>
      </w:r>
      <w:r>
        <w:t xml:space="preserve"> </w:t>
      </w:r>
      <w:r>
        <w:t xml:space="preserve">- **Tonalität**: Der Text verwendet eine sachliche und informative Sprache, die geeignet ist für ein professionelles Handwerk. Dennoch könnte eine einladende Tonalität, die mehr Emotionen oder Lösungen anspricht (z.B. durch Ansprechen der Vorteile von Malerarbeiten oder der Zufriedenheit der Kunden), helfen, eine bessere Verbindung zu den Besuchern herzustellen.</w:t>
      </w:r>
      <w:r>
        <w:t xml:space="preserve"> </w:t>
      </w:r>
      <w:r>
        <w:t xml:space="preserve">- **Handlungsaufforderungen**: Es gibt einen klaren Aufruf zur Kontaktaufnahme. Es könnten jedoch weitere CTAs (Call to Actions) eingebaut werden, um die Interaktivität und Engagementrate der Nutzer zu erhöhen.</w:t>
      </w:r>
      <w:r>
        <w:t xml:space="preserve"> </w:t>
      </w:r>
      <w:r>
        <w:t xml:space="preserve">- **Stil**: Die einfache Struktur fördert das Verständnis. Eine bessere Aufteilung der Inhalte mit Unterüberschriften und Listen könnte die Lesbarkeit erhöhen und die Nutzererfahrung verbessern.</w:t>
      </w:r>
      <w:r>
        <w:t xml:space="preserve"> </w:t>
      </w:r>
      <w:r>
        <w:t xml:space="preserve">#### 3. Offensichtliche inhaltliche Lücken:</w:t>
      </w:r>
      <w:r>
        <w:t xml:space="preserve"> </w:t>
      </w:r>
      <w:r>
        <w:t xml:space="preserve">- **Erweiterter Content**: Es fehlen umfassendere Erklärungen zu den einzelnen Dienstleistungen. Detailreiche Inhalte zu jedem Service (z.B. Vorteile und Prozesse von „Badsanierungen“ oder „Fassadengestaltung“) könnten die Sichtbarkeit und die Verweildauer der Besucher erhöhen.</w:t>
      </w:r>
      <w:r>
        <w:t xml:space="preserve"> </w:t>
      </w:r>
      <w:r>
        <w:t xml:space="preserve">- **Kundenbewertungen und Referenzen**: Inkludierung von Testimonials oder Fallstudien würde Vertrauen aufbauen und die Autorität erhöhen.</w:t>
      </w:r>
      <w:r>
        <w:t xml:space="preserve"> </w:t>
      </w:r>
      <w:r>
        <w:t xml:space="preserve">- **Über uns und Unternehmensgeschichte**: Eine Sektion, die das Unternehmen und dessen Geschichte sowie das Team vorstellt, könnte die Glaubwürdigkeit stärken und eine persönliche Verbindung zum Kunden herstellen.</w:t>
      </w:r>
      <w:r>
        <w:t xml:space="preserve"> </w:t>
      </w:r>
      <w:r>
        <w:t xml:space="preserve">- **Blog-Inhalte**: Ein Blog könnte helfen, laufend frische Inhalte zu generieren, die auf spezifische Fragen/Probleme der Zielgruppe eingehen, und gleichzeitig zusätzliche Keywords zu integrieren.</w:t>
      </w:r>
      <w:r>
        <w:t xml:space="preserve"> </w:t>
      </w:r>
      <w:r>
        <w:t xml:space="preserve">### Fazit</w:t>
      </w:r>
      <w:r>
        <w:t xml:space="preserve"> </w:t>
      </w:r>
      <w:r>
        <w:t xml:space="preserve">Die Webseite von Malerbetrieb Björn König hat die grundlegenden Elemente für SEO, könnte jedoch deutlich davon profitieren, durch die Optimierung der Keyword-Dichte, Erweiterung des Inhalts, Verbesserung der Nutzererfahrung und stärkere emotional Ansprache. Mit diesen Verbesserungen könnte die Sichtbarkeit in den Suchmaschinen gesteigert und die Interaktion mit den Besuchern erhöht werden.</w:t>
      </w:r>
    </w:p>
    <w:p>
      <w:pPr>
        <w:pStyle w:val="BodyText"/>
      </w:pPr>
      <w:r>
        <w:t xml:space="preserve">Erklärung der Verbesserungen:</w:t>
      </w:r>
    </w:p>
    <w:p>
      <w:pPr>
        <w:pStyle w:val="BodyText"/>
      </w:pPr>
      <w:r>
        <w:t xml:space="preserve">### 1) Verbesserungen:</w:t>
      </w:r>
      <w:r>
        <w:t xml:space="preserve"> </w:t>
      </w:r>
      <w:r>
        <w:t xml:space="preserve">- Der Text wurde präziser formuliert, etwa durch die Verwendung von "effektives System" anstelle von "System, dass zur Dämmung genutzt wird".</w:t>
      </w:r>
      <w:r>
        <w:t xml:space="preserve"> </w:t>
      </w:r>
      <w:r>
        <w:t xml:space="preserve">- Die Struktur wurde durch die Einführung von Aufzählungen und die Verwendung von stärkeren Verben optimiert (z. B. "wirksam schützen").</w:t>
      </w:r>
      <w:r>
        <w:t xml:space="preserve"> </w:t>
      </w:r>
      <w:r>
        <w:t xml:space="preserve">- Der Text wurde klarer gegliedert, was die Lesbarkeit erhöht und eine bessere Ansprache der Zielgruppen beinhaltet (z. B. "maßgeschneiderte Dämmkonzepte").</w:t>
      </w:r>
      <w:r>
        <w:t xml:space="preserve"> </w:t>
      </w:r>
      <w:r>
        <w:t xml:space="preserve">- Phrasen wurden vereinfacht und redundante Wörter entfernt.</w:t>
      </w:r>
      <w:r>
        <w:t xml:space="preserve"> </w:t>
      </w:r>
      <w:r>
        <w:t xml:space="preserve">### 2) SEO-Vorteile:</w:t>
      </w:r>
      <w:r>
        <w:t xml:space="preserve"> </w:t>
      </w:r>
      <w:r>
        <w:t xml:space="preserve">- Klare, präzise Formulierungen und Keywords verbessern die Auffindbarkeit in Suchmaschinen.</w:t>
      </w:r>
      <w:r>
        <w:t xml:space="preserve"> </w:t>
      </w:r>
      <w:r>
        <w:t xml:space="preserve">- Eine verbesserte Lesbarkeit und Struktur halten die Besucher länger auf der Seite, was die Bounce-Rate senken kann.</w:t>
      </w:r>
      <w:r>
        <w:t xml:space="preserve"> </w:t>
      </w:r>
      <w:r>
        <w:t xml:space="preserve">- Die gezielte Ansprache der verschiedenen Zielgruppen fördert die Conversion-Rate, da die Inhalte relevanter und ansprechender sind.</w:t>
      </w:r>
    </w:p>
    <w:p>
      <w:pPr>
        <w:pStyle w:val="Heading2"/>
      </w:pPr>
      <w:bookmarkStart w:id="29" w:name="X4eee115ce75806259cf7c559134f6c61925a94e"/>
      <w:r>
        <w:t xml:space="preserve">9. https://www.malerarbeiten-koenig.de/leistungen/fliesenverlegerarbeiten/</w:t>
      </w:r>
      <w:bookmarkEnd w:id="29"/>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 1) Keyword-Dichte / mögliche fehlende Keywords</w:t>
      </w:r>
      <w:r>
        <w:t xml:space="preserve"> </w:t>
      </w:r>
      <w:r>
        <w:t xml:space="preserve">- **Keyword-Dichte**: Die verwendeten Keywords sind in den Texten und Abschnitten zwar vorhanden, jedoch könnte die Keyword-Dichte optimiert werden. Besonders Begriffe wie "Malerarbeiten", "Fliesenverlegearbeiten", "Badsanierung" und "Fassadengestaltung" könnten gezielt häufiger eingebaut werden, um ihre Relevanz zu steigern.</w:t>
      </w:r>
      <w:r>
        <w:t xml:space="preserve"> </w:t>
      </w:r>
      <w:r>
        <w:t xml:space="preserve">- **Mögliche fehlende Keywords**: Einige relevante Begriffe aus den Google Ads Vorschlägen wie "hochwertige Malerarbeiten", "individuelle Gestaltungswünsche", und "Malerpreise" fehlen im aktuellen Text. Diese sollten in den Text integriert werden, um die Suchmaschinenoptimierung zu verbessern und die verschiedenen Nutzeranfragen abzudecken.</w:t>
      </w:r>
      <w:r>
        <w:t xml:space="preserve"> </w:t>
      </w:r>
      <w:r>
        <w:t xml:space="preserve">#### 2) Tonalität und Stil in Bezug auf SEO</w:t>
      </w:r>
      <w:r>
        <w:t xml:space="preserve"> </w:t>
      </w:r>
      <w:r>
        <w:t xml:space="preserve">- **Tonalität**: Der Stil ist informativ und direkt, was positiv ist. Allerdings könnte der Text aktiver gestaltet werden, um die Leser mehr zu begeistern und anzuziehen. Verwendung von Fragen oder Aufrufen zum Handeln (Call-to-Action) könnte die Interaktion erhöhen (z.B. "Lassen Sie uns gemeinsam Ihre Wohnräume neu gestalten!").</w:t>
      </w:r>
      <w:r>
        <w:t xml:space="preserve"> </w:t>
      </w:r>
      <w:r>
        <w:t xml:space="preserve">- **SEO-Anpassungen**: Die Texte neigen dazu, etwas technisch zu sein. Eine etwas emotionalere Ansprache, die mehr auf die Vorteile der Dienstleistungen eingeht (z.B. „Schaffen Sie ein Zuhause, das Ihren Stil widerspiegelt“), könnte sowohl Nutzer als auch Suchmaschinen ansprechen.</w:t>
      </w:r>
      <w:r>
        <w:t xml:space="preserve"> </w:t>
      </w:r>
      <w:r>
        <w:t xml:space="preserve">#### 3) Offensichtliche inhaltliche Lücken</w:t>
      </w:r>
      <w:r>
        <w:t xml:space="preserve"> </w:t>
      </w:r>
      <w:r>
        <w:t xml:space="preserve">- **Inhaltliche Tiefe**: Es fehlt an detaillierteren Informationen über die einzelnen Dienstleistungen. Erweitern Sie die Beschreibungen zu Malerarbeiten, Fliesenverlegearbeiten, Badsanierungen, etc., um den Nutzern mehr Wert zu bieten und die Chance zu erhöhen, dass diese Informationen in Suchanfragen auftauchen.</w:t>
      </w:r>
      <w:r>
        <w:t xml:space="preserve"> </w:t>
      </w:r>
      <w:r>
        <w:t xml:space="preserve">- **FAQs**: Eine Sektion mit häufig gestellten Fragen (FAQs) könnte helfen, zusätzliche Suchbegriffe zu integrieren und die Benutzererfahrung zu verbessern.</w:t>
      </w:r>
      <w:r>
        <w:t xml:space="preserve"> </w:t>
      </w:r>
      <w:r>
        <w:t xml:space="preserve">- **Kundenbewertungen und Referenzen**: Das Einfügen von Kundenbewertungen oder erfolgreichen Projekten könnte das Vertrauen erhöhen und die Relevanz in den lokalen Suchergebnissen steigern.</w:t>
      </w:r>
      <w:r>
        <w:t xml:space="preserve"> </w:t>
      </w:r>
      <w:r>
        <w:t xml:space="preserve">### Zusammenfassung</w:t>
      </w:r>
      <w:r>
        <w:t xml:space="preserve"> </w:t>
      </w:r>
      <w:r>
        <w:t xml:space="preserve">Die Webseite von Malerbetrieb Björn König hat ein starkes Fundament, benötigt jedoch einige wichtige Optimierungen, um die Sichtbarkeit zu erhöhen. Die Integration zusätzlicher Keywords, das Anpassen des Stils und das Schließen inhaltlicher Lücken durch detailliertere Beschreibungen und zusätzliche Abschnitte könnten die SEO-Leistung deutlich verbessern. Eine regelmäßige Analyse und Anpassung der Inhalte sowie die Nutzung von Google Ads Vorschlägen zur Inhaltserstellung sind entscheidend für eine erfolgreiche Online-Präsenz.</w:t>
      </w:r>
    </w:p>
    <w:p>
      <w:pPr>
        <w:pStyle w:val="BodyText"/>
      </w:pPr>
      <w:r>
        <w:t xml:space="preserve">Erklärung der Verbesserungen:</w:t>
      </w:r>
    </w:p>
    <w:p>
      <w:pPr>
        <w:pStyle w:val="BodyText"/>
      </w:pPr>
      <w:r>
        <w:t xml:space="preserve">1) Der optimierte Text verwendet präzisere Formulierungen und strukturiert Informationen klarer, um sowohl die Dienstleistungen als auch den Standort des Unternehmens hervorzuheben. Zudem wird verstärkt auf die Vorteile der Fliesen und deren Anwendungsbereiche eingegangen.</w:t>
      </w:r>
      <w:r>
        <w:t xml:space="preserve"> </w:t>
      </w:r>
      <w:r>
        <w:t xml:space="preserve">2) Diese Änderungen tragen dazu bei, die Sichtbarkeit in Suchmaschinen zu erhöhen, da sie relevante Keywords gezielt integrieren und die Benutzererfahrung durch klarere Informationen verbessern. Eine bessere Struktur und ansprechende Formulierungen können dazu führen, dass Nutzer länger auf der Seite verweilen, was wiederum das Ranking positiv beeinflusst.</w:t>
      </w:r>
    </w:p>
    <w:p>
      <w:pPr>
        <w:pStyle w:val="Heading2"/>
      </w:pPr>
      <w:bookmarkStart w:id="30" w:name="X4fc8078600be42a8d89fef9a5f65af235847c71"/>
      <w:r>
        <w:t xml:space="preserve">10. https://www.malerarbeiten-koenig.de/leistungen/badsanierung/</w:t>
      </w:r>
      <w:bookmarkEnd w:id="30"/>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 **Keyword-Dichte**: Der Text enthält wichtige Keywords wie "Malerarbeiten", "Badsanierung" und "Tapezierarbeiten", jedoch fehlt eine angemessene Dichte und Variation. Viele der vorgeschlagenen Keywords aus den Google Ads fehlen in der Textmasse. Es wäre vorteilhaft, spezifische Begriffe wie "Fliesenverlegearbeiten", "Wärmedämmverbundsysteme" und "Gerüstbau Essen" gezielt in relevante Abschnitte einzufügen.</w:t>
      </w:r>
      <w:r>
        <w:t xml:space="preserve"> </w:t>
      </w:r>
      <w:r>
        <w:t xml:space="preserve">- **Mögliche fehlende Keywords**: In den Text sind zentrale Begriffe wie "Preis-Leistungs-Verhältnis", "kompakte Beratung" und "individuelle Gestaltungswünsche" nicht berücksichtigt. Diese sollten in den Inhalt integriert werden, um die Relevanz und Sichtbarkeit in Suchmaschinen zu erhöhen.</w:t>
      </w:r>
      <w:r>
        <w:t xml:space="preserve"> </w:t>
      </w:r>
      <w:r>
        <w:t xml:space="preserve">#### 2) Tonalität und Stil in Bezug auf SEO</w:t>
      </w:r>
      <w:r>
        <w:t xml:space="preserve"> </w:t>
      </w:r>
      <w:r>
        <w:t xml:space="preserve">- **Tonalität**: Der Text hat eine einladende und persönliche Ansprache, was positiv ist, um eine Beziehung zu potenziellen Kunden aufzubauen. Die Verwendung von "Sie" schafft einen direkten Kontakt, was die Kundenmotivation steigern kann.</w:t>
      </w:r>
      <w:r>
        <w:t xml:space="preserve"> </w:t>
      </w:r>
      <w:r>
        <w:t xml:space="preserve">- **Stil**: Der Text könnte jedoch in Bezug auf SEO optimiert werden. Er ist recht allgemein gehalten und bietet nur einen Überblick über die Dienstleistungen, ohne tiefere Informationen oder spezielle Vorteile für den Kunden zu nennen. Der Einsatz von aktiven und beschreibenden Handlungsaufforderungen könnte den Text lebendiger und ansprechender gestalten.</w:t>
      </w:r>
      <w:r>
        <w:t xml:space="preserve"> </w:t>
      </w:r>
      <w:r>
        <w:t xml:space="preserve">#### 3) Offensichtliche inhaltliche Lücken</w:t>
      </w:r>
      <w:r>
        <w:t xml:space="preserve"> </w:t>
      </w:r>
      <w:r>
        <w:t xml:space="preserve">- **Fehlende Details zu Dienstleistungen**: Der Inhalt gibt keinen Hinweis auf die Qualität oder die spezifischen Methoden, die verwendet werden (z. B. nachhaltige Materialien, besondere Techniken). Details über die Erfahrung des Malerbetriebs oder spezielle Qualifikationen könnten Vertrauen aufbauen.</w:t>
      </w:r>
      <w:r>
        <w:t xml:space="preserve"> </w:t>
      </w:r>
      <w:r>
        <w:t xml:space="preserve">- **Kundenbewertungen und Referenzen**: Das Fehlen von Kundenreferenzen oder Beispielen bisheriger Arbeiten lässt den Text weniger glaubwürdig erscheinen. Eine Sektion für Testimonials könnte die Glaubwürdigkeit erhöhen.</w:t>
      </w:r>
      <w:r>
        <w:t xml:space="preserve"> </w:t>
      </w:r>
      <w:r>
        <w:t xml:space="preserve">- **FAQ-Bereich**: Fragen, die potenzielle Kunden haben könnten, wie „Wie viel kosten Malerarbeiten?“ oder „Wie lange dauert eine Badsanierung?“, sollten in einem FAQ-Bereich behandelt werden, um den Nutzern wertvolle Informationen zu geben und die SEO zu unterstützen.</w:t>
      </w:r>
      <w:r>
        <w:t xml:space="preserve"> </w:t>
      </w:r>
      <w:r>
        <w:t xml:space="preserve">- **Wettbewerbsvorteile**: Konkrete Wettbewerbsvorteile oder Unique Selling Propositions (USPs) werden nicht angesprochen. Es wäre hilfreich zu erläutern, was den Malerbetrieb besonders macht, beispielsweise längere Garantien, spezielle Angebote oder individuelle Beratung.</w:t>
      </w:r>
      <w:r>
        <w:t xml:space="preserve"> </w:t>
      </w:r>
      <w:r>
        <w:t xml:space="preserve">### Zusammenfassung</w:t>
      </w:r>
      <w:r>
        <w:t xml:space="preserve"> </w:t>
      </w:r>
      <w:r>
        <w:t xml:space="preserve">Die Webseite hat Potenzial zur Verbesserung der SEO durch die Erhöhung der Keyword-Dichte mit relevanten, gezielten Begriffen, die Anpassung des Stils für mehr Engagement und die Auffüllung inhaltlicher Lücken zur Steigerung der Glaubwürdigkeit und Informationsdichte. Ein umfassenderer Ansatz kann helfen, die Sichtbarkeit in Suchmaschinenergebnissen zu optimieren und potenzielle Kunden besser anzusprechen.</w:t>
      </w:r>
    </w:p>
    <w:p>
      <w:pPr>
        <w:pStyle w:val="BodyText"/>
      </w:pPr>
      <w:r>
        <w:t xml:space="preserve">Erklärung der Verbesserungen:</w:t>
      </w:r>
    </w:p>
    <w:p>
      <w:pPr>
        <w:pStyle w:val="BodyText"/>
      </w:pPr>
      <w:r>
        <w:t xml:space="preserve">1) **Verbesserungen:** Der neue Text verwendet präzisere und ansprechendere Formulierungen, vermeidet redundante Aussagen und hat eine strukturierte Ansprache. Er betont ein maßgeschneidertes Konzept, das Budgetüberlegungen und individuelle Wünsche berücksichtigt, und stellt klar, dass die Dienstleistungen hochwertig sind.</w:t>
      </w:r>
      <w:r>
        <w:t xml:space="preserve"> </w:t>
      </w:r>
      <w:r>
        <w:t xml:space="preserve">2) **SEO-Vorteile:** Suchmaschinen bevorzugen relevante, informative und gut strukturierte Inhalte, die auf die Nutzerbedürfnisse eingehen. Durch den Fokus auf Keywords wie "Badsanierung", "maßgeschneidertes Konzept" und "hohe Qualität" wird die Sichtbarkeit in Suchmaschinen erhöht, was zu mehr traffic und potenziellen Kunden führt.</w:t>
      </w:r>
    </w:p>
    <w:p>
      <w:pPr>
        <w:pStyle w:val="Heading2"/>
      </w:pPr>
      <w:bookmarkStart w:id="31" w:name="X9ca18f8b87c35e5131b74a1478ff32f95768746"/>
      <w:r>
        <w:t xml:space="preserve">11. https://www.malerarbeiten-koenig.de/leistungen/fassadengestaltung/</w:t>
      </w:r>
      <w:bookmarkEnd w:id="31"/>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 1) Keyword-Dichte / Mögliche fehlende Keywords</w:t>
      </w:r>
      <w:r>
        <w:t xml:space="preserve"> </w:t>
      </w:r>
      <w:r>
        <w:t xml:space="preserve">**Aktuelle Keyword-Dichte:**</w:t>
      </w:r>
      <w:r>
        <w:t xml:space="preserve"> </w:t>
      </w:r>
      <w:r>
        <w:t xml:space="preserve">- Die Webseite enthält relevante Keywords, die im Zusammenhang mit den angebotenen Dienstleistungen stehen, jedoch fehlt eine gezielte Platzierung und Variation dieser Keywords in den Texten.</w:t>
      </w:r>
      <w:r>
        <w:t xml:space="preserve"> </w:t>
      </w:r>
      <w:r>
        <w:t xml:space="preserve">- Zu den häufigsten Keywords wie „Malerarbeiten“, „Fassadengestaltung“ und „Tapezierarbeiten“ sind zwar teilweise ausreichende Erwähnungen vorhanden, die Dichte könnte jedoch optimiert werden, um diese Keywords strategischer in wichtige Abschnitte der Seite zu integrieren (z.B. Überschriften, Einleitungstexte).</w:t>
      </w:r>
      <w:r>
        <w:t xml:space="preserve"> </w:t>
      </w:r>
      <w:r>
        <w:t xml:space="preserve">**Mögliche fehlende Keywords:**</w:t>
      </w:r>
      <w:r>
        <w:t xml:space="preserve"> </w:t>
      </w:r>
      <w:r>
        <w:t xml:space="preserve">- Die Webseite könnte von der Implementierung zusätzlicher Long-Tail-Keywords profitieren, um spezifischere Suchanfragen besser abzudecken, wie z.B. „Malerbetrieb für Badsanierung in Essen“ oder „hervorragende Fassadengestaltung in Essen“.</w:t>
      </w:r>
      <w:r>
        <w:t xml:space="preserve"> </w:t>
      </w:r>
      <w:r>
        <w:t xml:space="preserve">- Wiederholungen von grundlegenden Keywords im Kontext von „hocheffiziente Wärmedämmverbundsysteme“ oder „individuelle Raumgestaltung“ sollten berücksichtigt werden, um die Sichtbarkeit in den Suchmaschinen zu erhöhen.</w:t>
      </w:r>
      <w:r>
        <w:t xml:space="preserve"> </w:t>
      </w:r>
      <w:r>
        <w:t xml:space="preserve">#### 2) Tonalität und Stil in Bezug auf SEO</w:t>
      </w:r>
      <w:r>
        <w:t xml:space="preserve"> </w:t>
      </w:r>
      <w:r>
        <w:t xml:space="preserve">**Tonalität:**</w:t>
      </w:r>
      <w:r>
        <w:t xml:space="preserve"> </w:t>
      </w:r>
      <w:r>
        <w:t xml:space="preserve">- Der Stil der Texte ist informativ und direkt, was positiv ist, da dies potenzielle Kunden anspricht und zur Kontaktaufnahme anregt.</w:t>
      </w:r>
      <w:r>
        <w:t xml:space="preserve"> </w:t>
      </w:r>
      <w:r>
        <w:t xml:space="preserve">- Die Formulierungen sind einfach und klar gehalten, jedoch könnte ein etwas emotionalerer oder überzeugenderer Ton, der die Qualität und Erfahrung unterstreicht, von Vorteil sein (z.B. durch die Betonung von Kundenbewertungen oder Referenzen).</w:t>
      </w:r>
      <w:r>
        <w:t xml:space="preserve"> </w:t>
      </w:r>
      <w:r>
        <w:t xml:space="preserve">**Stil:**</w:t>
      </w:r>
      <w:r>
        <w:t xml:space="preserve"> </w:t>
      </w:r>
      <w:r>
        <w:t xml:space="preserve">- Die aktuellen Inhalte sind unnötig repetitiv, was die Lesbarkeit und den Fluss der Seite beeinträchtigt. Eine konsolidierte und abwechslungsreiche Darstellung der Dienstleistungen könnte die Benutzererfahrung verbessern.</w:t>
      </w:r>
      <w:r>
        <w:t xml:space="preserve"> </w:t>
      </w:r>
      <w:r>
        <w:t xml:space="preserve">- Ein gezielterer Einsatz von Keywords am Anfang der Absätze und in den Überschriften würde die SEO-Relevanz erhöhen.</w:t>
      </w:r>
      <w:r>
        <w:t xml:space="preserve"> </w:t>
      </w:r>
      <w:r>
        <w:t xml:space="preserve">#### 3) Offensichtliche inhaltliche Lücken</w:t>
      </w:r>
      <w:r>
        <w:t xml:space="preserve"> </w:t>
      </w:r>
      <w:r>
        <w:t xml:space="preserve">- **Fehlende Dienstleistungen:**</w:t>
      </w:r>
      <w:r>
        <w:t xml:space="preserve"> </w:t>
      </w:r>
      <w:r>
        <w:t xml:space="preserve">- Obwohl eine breite Palette an Dienstleistungen erwähnt wird (z.B. Putzarbeiten, Trockenbau), könnten detaillierte Beschreibungen zu jedem Bereich fehlen, um das Verständnis der Angebote zu fördern.</w:t>
      </w:r>
      <w:r>
        <w:t xml:space="preserve"> </w:t>
      </w:r>
      <w:r>
        <w:t xml:space="preserve">- **Kundenreferenzen und Fallstudien:**</w:t>
      </w:r>
      <w:r>
        <w:t xml:space="preserve"> </w:t>
      </w:r>
      <w:r>
        <w:t xml:space="preserve">- Keine Erwähnung von Kundenreferenzen oder realisierten Projekten. Das Hinzufügen von Testimonials oder konkreten Beispielen könnte Vertrauen schaffen und die Glaubwürdigkeit der Dienstleistungen erhöhen.</w:t>
      </w:r>
      <w:r>
        <w:t xml:space="preserve"> </w:t>
      </w:r>
      <w:r>
        <w:t xml:space="preserve">- **Blog- oder Ressourcenbereich:**</w:t>
      </w:r>
      <w:r>
        <w:t xml:space="preserve"> </w:t>
      </w:r>
      <w:r>
        <w:t xml:space="preserve">- Die Webseite könnte von einem Blog oder einem Ressourcenbereich profitieren, der Tipps zur Raumgestaltung, Pflege von Fassaden oder DIY-Ratschläge enthält. Dies fördert nicht nur das Engagement, sondern verbessert auch die langfristige SEO durch frischen, regelmäßig aktualisierten Content.</w:t>
      </w:r>
      <w:r>
        <w:t xml:space="preserve"> </w:t>
      </w:r>
      <w:r>
        <w:t xml:space="preserve">- **Call-to-Action (CTA):**</w:t>
      </w:r>
      <w:r>
        <w:t xml:space="preserve"> </w:t>
      </w:r>
      <w:r>
        <w:t xml:space="preserve">- Die Kontaktaufforderung könnte stärker ausgearbeitet werden. Aktuell besteht sie nur aus einer simplen Anfrage zur Kontaktaufnahme – eine aktivere Formulierung könnte besser konvertieren (z.B.: „Erhalten Sie jetzt ein kostenloses Angebot für Ihre Malerarbeiten!“).</w:t>
      </w:r>
      <w:r>
        <w:t xml:space="preserve"> </w:t>
      </w:r>
      <w:r>
        <w:t xml:space="preserve">### Fazit</w:t>
      </w:r>
      <w:r>
        <w:t xml:space="preserve"> </w:t>
      </w:r>
      <w:r>
        <w:t xml:space="preserve">Insgesamt zeigt die Webseite Potenzial zur Verbesserung in den Bereichen Keyword-Optimierung, emotionalere Ansprache, und erweiterte Inhalte. Durch gezielte Anpassungen und Ergänzungen könnte die Sichtbarkeit und Benutzerfreundlichkeit signifikant gesteigert werden, was langfristig zu höheren Conversion-Raten führen würde.</w:t>
      </w:r>
    </w:p>
    <w:p>
      <w:pPr>
        <w:pStyle w:val="BodyText"/>
      </w:pPr>
      <w:r>
        <w:t xml:space="preserve">Erklärung der Verbesserungen:</w:t>
      </w:r>
    </w:p>
    <w:p>
      <w:pPr>
        <w:pStyle w:val="BodyText"/>
      </w:pPr>
      <w:r>
        <w:t xml:space="preserve">1) Der optimierte Text verwendet eine klarere, ansprechendere Sprache und strukturiert die Informationen besser. Es werden spezifische Vorteile der angebotenen Dienstleistungen hervorgehoben, und der Text ist kundenorientierter gestaltet. Zudem wird der Standort Essen stärker in den Vordergrund gestellt.</w:t>
      </w:r>
      <w:r>
        <w:t xml:space="preserve"> </w:t>
      </w:r>
      <w:r>
        <w:t xml:space="preserve">2) Aus SEO-Sicht verbessert dies die Nutzererfahrung, erhöht die Relevanz der Inhalte für lokale Suchanfragen und fördert die Conversion Rate, da potenzielle Kunden eher geneigt sind, Kontakt aufzunehmen oder Dienstleistungen in Anspruch zu nehmen. Die Verwendung spezifischer Keywords und einer ansprechenden, informativen Sprache kann auch die Sichtbarkeit in Suchmaschinen erhöhen.</w:t>
      </w:r>
    </w:p>
    <w:p>
      <w:pPr>
        <w:pStyle w:val="Heading2"/>
      </w:pPr>
      <w:bookmarkStart w:id="32" w:name="Xbeba3a378d6b2575f68c7a1599e869f65abeb8a"/>
      <w:r>
        <w:t xml:space="preserve">12. https://www.malerarbeiten-koenig.de/ueber-uns/</w:t>
      </w:r>
      <w:bookmarkEnd w:id="32"/>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1) Keyword-Dichte / Mögliche fehlende Keywords:**</w:t>
      </w:r>
      <w:r>
        <w:t xml:space="preserve"> </w:t>
      </w:r>
      <w:r>
        <w:t xml:space="preserve">- **Keyword-Dichte:** Der Text weist eine Vielzahl an wichtigen Keywords auf. Es werden hauptsächlich die Dienstleistungen wie „Malerarbeiten“, „Tapezierarbeiten“ und „Innenausbau“ hervorgehoben. Allerdings ist die Verteilung der Keywords ungleichmäßig und nicht optimal. Schlüsselbegriffe wie „Malerbetrieb Essen“ und „Badsanierung“ sollten in strategisch wichtigen Positionen (z.B. Überschriften, ersten Absätzen) besser eingesetzt werden, um die Sichtbarkeit zu erhöhen.</w:t>
      </w:r>
      <w:r>
        <w:t xml:space="preserve"> </w:t>
      </w:r>
      <w:r>
        <w:t xml:space="preserve">- **Fehlende Keywords:** Eine tiefere Analyse zeigt einige relevante Keywords, die nicht eindeutig im Text Platz finden, wie „Malerleistungen Essen“, „kreative Raumgestaltung“ und „kompetente Beratung Maler“. Diese könnten potenziell mehr Traffic auf die Seite ziehen und sollten in den vorhandenen Content integriert oder neue Inhalte geschaffen werden, um diese abzudecken.</w:t>
      </w:r>
      <w:r>
        <w:t xml:space="preserve"> </w:t>
      </w:r>
      <w:r>
        <w:t xml:space="preserve">**2) Tonalität und Stil in Bezug auf SEO:**</w:t>
      </w:r>
      <w:r>
        <w:t xml:space="preserve"> </w:t>
      </w:r>
      <w:r>
        <w:t xml:space="preserve">- **Tonalität:** Der Stil des Textes ist informativ und kundenorientiert, was gut ist, um Vertrauen aufzubauen. Die Ansprache der Kunden und das Hervorheben der Dienstleistungen könnten jedoch aktiver gestaltet werden. Eine handlungsorientierte Tonalität (z.B. „Lassen Sie sich von unseren hochwertigen Malerarbeiten überzeugen“) kann die Nutzer besser zum Handeln anregen.</w:t>
      </w:r>
      <w:r>
        <w:t xml:space="preserve"> </w:t>
      </w:r>
      <w:r>
        <w:t xml:space="preserve">- **Optimierung für SEO:** In Bezug auf die SEO-Optimierung fehlt es an internen Links, die die verschiedenen Seitenbereiche (z.B. Kontakt, Referenzen) miteinander verbinden. Suchmaschinen schätzen eine strukturierte und benutzerfreundliche Webseite. Hinzufügen von Meta-Beschreibungen und Alt-Texten für Bilder könnte zusätzlich helfen, die Sichtbarkeit zu erhöhen.</w:t>
      </w:r>
      <w:r>
        <w:t xml:space="preserve"> </w:t>
      </w:r>
      <w:r>
        <w:t xml:space="preserve">**3) Offensichtliche inhaltliche Lücken:**</w:t>
      </w:r>
      <w:r>
        <w:t xml:space="preserve"> </w:t>
      </w:r>
      <w:r>
        <w:t xml:space="preserve">- **Fehlende detaillierte Informationen:** Es gibt allgemeine Informationen zu den Dienstleistungen, jedoch fehlen spezifische Details, die Kunden anziehen könnten, wie z.B. spezielle Techniken, verwendete Materialien oder Preise. Durch die Bereitstellung von Preisberechnungsbeispielen oder FAQs könnten Unsicherheiten der Nutzer hinsichtlich der Malerarbeiten ausgeräumt werden.</w:t>
      </w:r>
      <w:r>
        <w:t xml:space="preserve"> </w:t>
      </w:r>
      <w:r>
        <w:t xml:space="preserve">- **Referenzen und Kundenbewertungen:** Auf der Seite fehlen überzeugende Fallstudien oder Kundenbewertungen. Diese könnten das Vertrauen potenzieller Kunden stärken und die Entscheidung zu einer Kontaktaufnahme erleichtern.</w:t>
      </w:r>
      <w:r>
        <w:t xml:space="preserve"> </w:t>
      </w:r>
      <w:r>
        <w:t xml:space="preserve">- **Blog oder Wissensbereich:** Ein Blog, der über Tipps und Trends in der Raumgestaltung, Maltechniken oder Renovierungsprojekte informiert, könnte helfen, die Sichtbarkeit der Webseite zusätzlich zu steigern und die Zielgruppe besser zu erreichen.</w:t>
      </w:r>
      <w:r>
        <w:t xml:space="preserve"> </w:t>
      </w:r>
      <w:r>
        <w:t xml:space="preserve">### Fazit:</w:t>
      </w:r>
      <w:r>
        <w:t xml:space="preserve"> </w:t>
      </w:r>
      <w:r>
        <w:t xml:space="preserve">Die Webseite des Malerbetriebs Björn König hat eine solide Grundlage, benötigt jedoch gezielte Optimierungen in Bezug auf Keyword-Nutzung, Benutzeransprache und Inhalte. Durch die Adressierung der genannten Punkte kann die SEO-Leistung verbessert und eine höhere Sichtbarkeit in den Suchmaschinen erzielt werden.</w:t>
      </w:r>
    </w:p>
    <w:p>
      <w:pPr>
        <w:pStyle w:val="BodyText"/>
      </w:pPr>
      <w:r>
        <w:t xml:space="preserve">Erklärung der Verbesserungen:</w:t>
      </w:r>
    </w:p>
    <w:p>
      <w:pPr>
        <w:pStyle w:val="BodyText"/>
      </w:pPr>
      <w:r>
        <w:t xml:space="preserve">1) **Verbesserungen**: Der neue Text beinhaltet eine klarere und einladendere Formulierung, z. B. durch den Einsatz von „renommierten Malerbetrieb“ und „engagiertes Team“. Außerdem wurden die Begriffe für die angebotenen Dienstleistungen präzisiert und strukturiert, um eine bessere Lesbarkeit und Klarheit zu gewährleisten. Die Terminologie in den Accessibility Tools wurde ebenfalls verbessert.</w:t>
      </w:r>
      <w:r>
        <w:t xml:space="preserve"> </w:t>
      </w:r>
      <w:r>
        <w:t xml:space="preserve">2) **SEO-Nutzen**: Eine klarere und ansprechendere Sprache verbessert die Nutzererfahrung, was zu längeren Verweilen und einer niedrigeren Absprungrate führen kann. Die präziseren Beschreibungen der Dienstleistungen erhöhen die Relevanz und Sichtbarkeit in Suchmaschinen, während die bessere Benutzerfreundlichkeit die Zugänglichkeit für alle Nutzergruppen unterstützt.</w:t>
      </w:r>
    </w:p>
    <w:p>
      <w:pPr>
        <w:pStyle w:val="Heading2"/>
      </w:pPr>
      <w:bookmarkStart w:id="33" w:name="X53f9ed29125c3b0e7bda159b93386a8fc8b16d6"/>
      <w:r>
        <w:t xml:space="preserve">13. https://www.malerarbeiten-koenig.de/referenzen/</w:t>
      </w:r>
      <w:bookmarkEnd w:id="33"/>
    </w:p>
    <w:p>
      <w:pPr>
        <w:pStyle w:val="FirstParagraph"/>
      </w:pPr>
      <w:r>
        <w:t xml:space="preserve">Analyse des Originaltexts:</w:t>
      </w:r>
    </w:p>
    <w:p>
      <w:pPr>
        <w:pStyle w:val="BodyText"/>
      </w:pPr>
      <w:r>
        <w:t xml:space="preserve">### SEO-Analysebericht für die Webseite "Malerbetrieb Björn König"</w:t>
      </w:r>
      <w:r>
        <w:t xml:space="preserve"> </w:t>
      </w:r>
      <w:r>
        <w:t xml:space="preserve">#### 1. Keyword-Dichte / mögliche fehlende Keywords</w:t>
      </w:r>
      <w:r>
        <w:t xml:space="preserve"> </w:t>
      </w:r>
      <w:r>
        <w:t xml:space="preserve">- **Keyword-Dichte**: Der Text zeigt eine Wiederholung bestimmter Dienste (z. B. Malerarbeiten, Trockenbau, Putzarbeiten). Allerdings werden diese Begriffe nicht konsistent genug verwendet, um eine ideale Keyword-Dichte zu erreichen. Eine optimale Dichte liegt in der Regel zwischen 1-2% für die primären Keywords.</w:t>
      </w:r>
      <w:r>
        <w:t xml:space="preserve"> </w:t>
      </w:r>
      <w:r>
        <w:t xml:space="preserve">- **Fehlende Keywords**:</w:t>
      </w:r>
      <w:r>
        <w:t xml:space="preserve"> </w:t>
      </w:r>
      <w:r>
        <w:t xml:space="preserve">- Einige relevante Keywords, wie „Malerbetrieb in Essen“ oder „Renovierung Düsseldorf“, fehlen. Es ist wichtig, geographische Begriffe, die zu einer besseren lokalen SEO-Lösung führen, einzubeziehen.</w:t>
      </w:r>
      <w:r>
        <w:t xml:space="preserve"> </w:t>
      </w:r>
      <w:r>
        <w:t xml:space="preserve">- Keywords wie „kreative Raumgestaltung“ und „individuelle Gestaltungswünsche“ sind vorhanden, könnten aber gezielter platziert und in den Haupttext integriert werden, um ihre Sichtbarkeit zu erhöhen.</w:t>
      </w:r>
      <w:r>
        <w:t xml:space="preserve"> </w:t>
      </w:r>
      <w:r>
        <w:t xml:space="preserve">- Mögliche Long-Tail-Keywords, wie „Preis-Leistungs-Verhältnis bei Malerarbeiten“ oder „kompetente Beratung für Malerarbeiten“, könnten die Sichtbarkeit erhöhen und gezieltere Nutzer anziehen.</w:t>
      </w:r>
      <w:r>
        <w:t xml:space="preserve"> </w:t>
      </w:r>
      <w:r>
        <w:t xml:space="preserve">#### 2. Tonalität und Stil in Bezug auf SEO</w:t>
      </w:r>
      <w:r>
        <w:t xml:space="preserve"> </w:t>
      </w:r>
      <w:r>
        <w:t xml:space="preserve">- **Tonalität**: Der Ton ist sachlich und professionell, was für einen Malerbetrieb angemessen ist. Die Wiederholung von spezifischen Dienstleistungen ohne kreative Variation macht den Text jedoch monoton.</w:t>
      </w:r>
      <w:r>
        <w:t xml:space="preserve"> </w:t>
      </w:r>
      <w:r>
        <w:t xml:space="preserve">- **Stil**: Es fehlt an einem einladenden, ansprechenden Stil, der potenzielle Kunden direkt anspricht. Eine emotionalere Ansprache und das Einbringen von Testimonials oder Kundenbewertungen könnte helfen, Vertrauen zu schaffen und die Conversion-Rate zu erhöhen.</w:t>
      </w:r>
      <w:r>
        <w:t xml:space="preserve"> </w:t>
      </w:r>
      <w:r>
        <w:t xml:space="preserve">- **SEO-harmonisch**: Der Text lässt sich schwer zu einem zielgerichteten, ansprechenden Content umformen, der Keywords angebracht integriert. Eine Mischung der technischen Informationen mit kreativen Aspekten könnte von Vorteil sein.</w:t>
      </w:r>
      <w:r>
        <w:t xml:space="preserve"> </w:t>
      </w:r>
      <w:r>
        <w:t xml:space="preserve">#### 3. Offensichtliche inhaltliche Lücken</w:t>
      </w:r>
      <w:r>
        <w:t xml:space="preserve"> </w:t>
      </w:r>
      <w:r>
        <w:t xml:space="preserve">- **Fehlende Informationen über das Unternehmen**: Informationen über die Geschichte des Unternehmens, Werte, Teamqualifikationen oder spezielle Zertifizierungen fehlen. Diese Elemente können helfen, das Vertrauen bei potenziellen Kunden aufzubauen.</w:t>
      </w:r>
      <w:r>
        <w:t xml:space="preserve"> </w:t>
      </w:r>
      <w:r>
        <w:t xml:space="preserve">- **Kundenerfahrungen / Testimonials**: Der Einsatz von Erfahrungsberichten von früheren Kunden würde den Text lebendiger gestalten und Glaubwürdigkeit erhöhen.</w:t>
      </w:r>
      <w:r>
        <w:t xml:space="preserve"> </w:t>
      </w:r>
      <w:r>
        <w:t xml:space="preserve">- **Detaillierte Dienstleistungsbeschreibungen**: Während die Dienstleistungen aufgelistet sind, gibt es wenig Details dazu. Informationen über spezifische Techniken, Materialien oder Vorgehensweisen könnten den Nutzern helfen, eine informierte Entscheidung zu treffen.</w:t>
      </w:r>
      <w:r>
        <w:t xml:space="preserve"> </w:t>
      </w:r>
      <w:r>
        <w:t xml:space="preserve">- **Blog-Sektion oder Ressourcen**: Eine Sektion mit Blogartikeln oder Anleitungen, wie man Malerarbeiten selbst planen kann, könnte für SEO-Zwecke und Benutzerengagement ebenfalls vorteilhaft sein.</w:t>
      </w:r>
      <w:r>
        <w:t xml:space="preserve"> </w:t>
      </w:r>
      <w:r>
        <w:t xml:space="preserve">- **Kontakt- und Anfrageformular**: Ein klar gegliedertes Kontaktformular, möglicherweise mit einer Schaltfläche für eine sofortige Angebotsanfrage, könnte die Nutzerführung optimieren und die Konversionsrate steigern.</w:t>
      </w:r>
      <w:r>
        <w:t xml:space="preserve"> </w:t>
      </w:r>
      <w:r>
        <w:t xml:space="preserve">#### Zusammenfassung</w:t>
      </w:r>
      <w:r>
        <w:t xml:space="preserve"> </w:t>
      </w:r>
      <w:r>
        <w:t xml:space="preserve">Um die SEO-Situation der Website "Malerbetrieb Björn König" zu verbessern, sollten gezielte Anpassungen an der Keyword-Strategie, an den Inhalten und am Stil vorgenommen werden. Eine Kombination aus emotionalen, ansprechenden Inhalten, einer Verwendung relevanter Keywords sowie der Integration von Testimonials und detaillierteren Informationen wird helfen, das Engagement zu steigern und die Sichtbarkeit in Suchmaschinen zu erhöhen.</w:t>
      </w:r>
    </w:p>
    <w:p>
      <w:pPr>
        <w:pStyle w:val="BodyText"/>
      </w:pPr>
      <w:r>
        <w:t xml:space="preserve">Erklärung der Verbesserungen:</w:t>
      </w:r>
    </w:p>
    <w:p>
      <w:pPr>
        <w:pStyle w:val="BodyText"/>
      </w:pPr>
      <w:r>
        <w:t xml:space="preserve">1) **Was wurde verbessert?**</w:t>
      </w:r>
      <w:r>
        <w:t xml:space="preserve"> </w:t>
      </w:r>
      <w:r>
        <w:t xml:space="preserve">Der neue Text wurde optimiert, indem relevante Keywords und Phrasen ("hochwertige Malerarbeiten", "kompetente Beratung", etc.) hinzugefügt und vielen Bereichen mehr Kontext und Detail verliehen wurden. Die Sprache ist nun klarer und einladender, was die Nutzererfahrung verbessert.</w:t>
      </w:r>
      <w:r>
        <w:t xml:space="preserve"> </w:t>
      </w:r>
      <w:r>
        <w:t xml:space="preserve">2) **Warum ist das aus SEO-Sicht hilfreich?**</w:t>
      </w:r>
      <w:r>
        <w:t xml:space="preserve"> </w:t>
      </w:r>
      <w:r>
        <w:t xml:space="preserve">Eine stärkere Keyword-Integration und verbesserte Lesbarkeit erhöhen die Wahrscheinlichkeit, dass der Text in Suchmaschinen höher eingestuft wird. Zudem spricht ein ansprechender, informativer Text die Leser an, was zu einer längeren Verweildauer auf der Seite führt – ein wichtiges Signal für Suchmaschinen.</w:t>
      </w:r>
    </w:p>
    <w:p>
      <w:pPr>
        <w:pStyle w:val="Heading2"/>
      </w:pPr>
      <w:bookmarkStart w:id="34" w:name="httpswww.malerarbeiten-koenig.departner"/>
      <w:r>
        <w:t xml:space="preserve">14. https://www.malerarbeiten-koenig.de/partner/</w:t>
      </w:r>
      <w:bookmarkEnd w:id="3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Aktuelle Keyword-Dichte:** Der bereitgestellte Text enthält einige relevante Keywords, die in der Google Ads-Liste vorgeschlagen wurden, wie "Malerarbeiten", "Tapezierarbeiten", "Innenausbau" und "Badsanierung". Jedoch scheint die Dichte dieser Keywords in den Textblöcken relativ niedrig zu sein. Für eine bessere Sichtbarkeit in Suchmaschinen ist eine höhere Keyword-Dichte empfehlenswert.</w:t>
      </w:r>
      <w:r>
        <w:t xml:space="preserve"> </w:t>
      </w:r>
      <w:r>
        <w:t xml:space="preserve">- **Mögliche fehlende Keywords:**</w:t>
      </w:r>
      <w:r>
        <w:t xml:space="preserve"> </w:t>
      </w:r>
      <w:r>
        <w:t xml:space="preserve">- Begriffe wie „Renovierung“, „komplette Malerleistungen“ oder spezifischere lokale Begriffe (z.B. „Essen“ in Kombination mit anderen Keywords) könnten sinnvoll hinzugefügt werden, um lokale Suchanfragen besser abzudecken.</w:t>
      </w:r>
      <w:r>
        <w:t xml:space="preserve"> </w:t>
      </w:r>
      <w:r>
        <w:t xml:space="preserve">- Optional sind auch Long-Tail-Keywords sinnvoll, wie „Malerbetrieb für Innenausbau in Essen“.</w:t>
      </w:r>
      <w:r>
        <w:t xml:space="preserve"> </w:t>
      </w:r>
      <w:r>
        <w:t xml:space="preserve">#### 2. Tonalität und Stil in Bezug auf SEO</w:t>
      </w:r>
      <w:r>
        <w:t xml:space="preserve"> </w:t>
      </w:r>
      <w:r>
        <w:t xml:space="preserve">- **Tonalität:** Der Stil des Textes ist sachlich und fokussiert sich auf die angebotenen Dienstleistungen. Dies ist positiv für die Kundenansprache, allerdings fehlt eine ansprechende, emotionale Sprache, die potenziellen Kunden einen Mehrwert bietet und sie zum Handeln anregt.</w:t>
      </w:r>
      <w:r>
        <w:t xml:space="preserve"> </w:t>
      </w:r>
      <w:r>
        <w:t xml:space="preserve">- **SEO-Stil:** Der Text wird nicht optimal für SEO-Optimierung genutzt. Eine stärkere Personalisation und Call-to-Actions (CTAs) könnten die Nutzerinteraktion erhöhen. Zudem sollten Bullet Points oder Zwischenüberschriften verwendet werden, um die Lesbarkeit zu verbessern und die Absprungrate zu verringern.</w:t>
      </w:r>
      <w:r>
        <w:t xml:space="preserve"> </w:t>
      </w:r>
      <w:r>
        <w:t xml:space="preserve">#### 3. Offensichtliche inhaltliche Lücken</w:t>
      </w:r>
      <w:r>
        <w:t xml:space="preserve"> </w:t>
      </w:r>
      <w:r>
        <w:t xml:space="preserve">- **Dienstleistungsbeschreibung:** Es fehlen detaillierte Beschreibungen der angebotenen Dienstleistungen, die potenziellen Kunden helfen, sich ein genaues Bild von den Leistungen zu machen. z.B. könnten Informationen zu Materialwahl, Qualifikationen des Teams und vorherige Projekte integriert werden.</w:t>
      </w:r>
      <w:r>
        <w:t xml:space="preserve"> </w:t>
      </w:r>
      <w:r>
        <w:t xml:space="preserve">- **Kundenreferenzen/Testimonials:** Fehlen von Testimonials oder Erfolgsgeschichten, die Vertrauen schaffen und die Mängel über Qualität und Service eindämpfen können.</w:t>
      </w:r>
      <w:r>
        <w:t xml:space="preserve"> </w:t>
      </w:r>
      <w:r>
        <w:t xml:space="preserve">- **Blog/News-Bereich:** Eine häufige Lücke könnte durch die Integration eines Blogbereichs oder von Artikeln gefüllt werden, die über Trends, Tipps für Heimwerker oder Brancheneinblicke informieren. Das steigert nicht nur die Sichtbarkeit sondern auch die Glaubwürdigkeit als Experte in der Branche.</w:t>
      </w:r>
      <w:r>
        <w:t xml:space="preserve"> </w:t>
      </w:r>
      <w:r>
        <w:t xml:space="preserve">- **Kontaktinformationen und FAQ:** Eine anschauliche FAQ-Sektion zu häufigen Fragen kann nicht nur den Kunden helfen, sondern auch zusätzliche Keywords integrieren, die die Sichtbarkeit verbessern.</w:t>
      </w:r>
      <w:r>
        <w:t xml:space="preserve"> </w:t>
      </w:r>
      <w:r>
        <w:t xml:space="preserve">### Fazit</w:t>
      </w:r>
      <w:r>
        <w:t xml:space="preserve"> </w:t>
      </w:r>
      <w:r>
        <w:t xml:space="preserve">Die aktuelle SEO-Situation dieser Webseite weist Verbesserungspotenzial auf, insbesondere durch eine erhöhte Keyword-Dichte, die Integration emotional ansprechender Inhalte und die Schließung inhaltlicher Lücken. Die Implementierung von spezifischen, lokal optimierten Keywords sowie die Verbesserung der Benutzererfahrung sind entscheidende Schritte, um die Online-Sichtbarkeit und letztlich die Conversion-Rate zu erhöhen.</w:t>
      </w:r>
    </w:p>
    <w:p>
      <w:pPr>
        <w:pStyle w:val="BodyText"/>
      </w:pPr>
      <w:r>
        <w:t xml:space="preserve">Erklärung der Verbesserungen:</w:t>
      </w:r>
    </w:p>
    <w:p>
      <w:pPr>
        <w:pStyle w:val="BodyText"/>
      </w:pPr>
      <w:r>
        <w:t xml:space="preserve">1) Die Änderungen umfassen die Erweiterung der Beschreibung des Malerbetriebs mit spezifischen Leistungen und Vorteilen, die Verwendung von Schlüsselwörtern, die geografische Ausrichtung (Essen) und eine stärkere Fokussierung auf die Servicequalität und Expertise. Es wurden auch klare Handlungsaufforderungen eingefügt.</w:t>
      </w:r>
      <w:r>
        <w:t xml:space="preserve"> </w:t>
      </w:r>
      <w:r>
        <w:t xml:space="preserve">2) Diese Verbesserungen erhöhen die Relevanz und Sichtbarkeit in Suchmaschinen, da sie gezieltere Keywords verwenden, die potenzielle Kunden anziehen können. Die klare Kommunikation der Dienstleistungen und der Standort hilft, die lokale SEO-Performance zu optimieren und die Klickrate zu erhöhen.</w:t>
      </w:r>
    </w:p>
    <w:p>
      <w:pPr>
        <w:pStyle w:val="Heading2"/>
      </w:pPr>
      <w:bookmarkStart w:id="35" w:name="httpswww.malerarbeiten-koenig.dekontakt"/>
      <w:r>
        <w:t xml:space="preserve">15. https://www.malerarbeiten-koenig.de/kontakt/</w:t>
      </w:r>
      <w:bookmarkEnd w:id="35"/>
    </w:p>
    <w:p>
      <w:pPr>
        <w:pStyle w:val="FirstParagraph"/>
      </w:pPr>
      <w:r>
        <w:t xml:space="preserve">Analyse des Originaltexts:</w:t>
      </w:r>
    </w:p>
    <w:p>
      <w:pPr>
        <w:pStyle w:val="BodyText"/>
      </w:pPr>
      <w:r>
        <w:t xml:space="preserve">### SEO-Analysebericht für Malerbetrieb Björn König</w:t>
      </w:r>
      <w:r>
        <w:t xml:space="preserve"> </w:t>
      </w:r>
      <w:r>
        <w:t xml:space="preserve">#### 1. Keyword-Dichte / mögliche fehlende Keywords</w:t>
      </w:r>
      <w:r>
        <w:t xml:space="preserve"> </w:t>
      </w:r>
      <w:r>
        <w:t xml:space="preserve">- **Keyword-Dichte**: Es ist zu beachten, dass die präsentierten Blöcke relevante Begriffe wie "Malerarbeiten", "Tapezierarbeiten", "Innenausbau", "Trockenbau" und weitere Serviceangebote oft wiederholt werden. Jedoch sollte die Dichte der Keywords in den Texten optimiert werden, um nicht als spammig wahrgenommen zu werden und um eine natürliche Lesbarkeit zu gewährleisten.</w:t>
      </w:r>
      <w:r>
        <w:t xml:space="preserve"> </w:t>
      </w:r>
      <w:r>
        <w:t xml:space="preserve">- **Fehlende Keywords**:</w:t>
      </w:r>
      <w:r>
        <w:t xml:space="preserve"> </w:t>
      </w:r>
      <w:r>
        <w:t xml:space="preserve">- Einige Keywords aus den Google Ads Vorschlägen fehlen im aktuellen Text, wie z.B. "kreative Raumgestaltung", "individuelle Gestaltungswünsche", "Renovierung" und "kompetente Beratung Maler". Diese Keywords sollten strategisch in den Text integriert werden, um die Suchmaschinenrelevanz zu verbessern.</w:t>
      </w:r>
      <w:r>
        <w:t xml:space="preserve"> </w:t>
      </w:r>
      <w:r>
        <w:t xml:space="preserve">- Es könnte hilfreich sein, auch lokale SEO-Aspekte zu betonen, z.B. durch die Nennung von Stadtvierteln oder spezifischen Stadtteilen in Essen.</w:t>
      </w:r>
      <w:r>
        <w:t xml:space="preserve"> </w:t>
      </w:r>
      <w:r>
        <w:t xml:space="preserve">#### 2. Tonalität und Stil in Bezug auf SEO</w:t>
      </w:r>
      <w:r>
        <w:t xml:space="preserve"> </w:t>
      </w:r>
      <w:r>
        <w:t xml:space="preserve">- **Tonalität**: Der Text hat eine professionelle und bodenständige Tonalität, die gut zu einem Malerbetrieb passt. Die Kundenansprache ist freundlich ("Wir freuen uns auf Sie!") und schafft eine gewisse Nähe.</w:t>
      </w:r>
      <w:r>
        <w:t xml:space="preserve"> </w:t>
      </w:r>
      <w:r>
        <w:t xml:space="preserve">- **Stil**: Der Gebrauch von kurzen und prägnanten Sätzen bringt Klarheit. Allerdings könnte die Verwendung von aktiven Verben und emotional ansprechenden Formulierungen (z.B. „Verwandeln Sie Ihr Zuhause mit unserem kreativen Malerhandwerk“) das Engagement erhöhen und die Conversion-Rate steigern.</w:t>
      </w:r>
      <w:r>
        <w:t xml:space="preserve"> </w:t>
      </w:r>
      <w:r>
        <w:t xml:space="preserve">- **SEO-Freundlichkeit**: Der aktuelle Text ist teilweise informativ, könnte jedoch durch die Integration strukturierter Daten (z.B. FAQs zu Preisen oder Zeitrahmen für Dienstleistungen) optimiert werden. Meta-Beschreibungen und Titel sollten spezifische Keywords enthalten, um die Klickrate zu verbessern.</w:t>
      </w:r>
      <w:r>
        <w:t xml:space="preserve"> </w:t>
      </w:r>
      <w:r>
        <w:t xml:space="preserve">#### 3. Offensichtliche inhaltliche Lücken</w:t>
      </w:r>
      <w:r>
        <w:t xml:space="preserve"> </w:t>
      </w:r>
      <w:r>
        <w:t xml:space="preserve">- **Detaillierte Informationen über Dienstleistungen**: Zwar werden die Dienstleistungen genannt, jedoch gibt es kaum tiefgreifende Informationen zu den einzelnen Angeboten wie Beispielprojekte, Preise oder spezielle Techniken. Eine detaillierte Beschreibung könnte potenzielle Kunden dazu anregen, Kontakt aufzunehmen.</w:t>
      </w:r>
      <w:r>
        <w:t xml:space="preserve"> </w:t>
      </w:r>
      <w:r>
        <w:t xml:space="preserve">- **Kundenbewertungen oder Referenzen**: Es wird auf „Referenzen“ verwiesen, doch diese fehlen im Text. Das Hinzufügen von Testimonials oder Fallstudien könnte das Vertrauen in die Marke stärken und Kunden zu einer Kontaktaufnahme ermutigen.</w:t>
      </w:r>
      <w:r>
        <w:t xml:space="preserve"> </w:t>
      </w:r>
      <w:r>
        <w:t xml:space="preserve">- **Blog oder Informationsbereich**: Im aktuellen Text gibt es keinen Hinweis auf einen Blog oder Wissensbereich. Ein solcher Bereich könnte dazu beitragen, regelmäßig neue Keywords zu integrieren, das Ranking zu verbessern und den Nutzern wertvolle Informationen zu bieten.</w:t>
      </w:r>
      <w:r>
        <w:t xml:space="preserve"> </w:t>
      </w:r>
      <w:r>
        <w:t xml:space="preserve">- **FAQs**: Eine Sektion mit häufig gestellten Fragen könnte sowohl für die Nutzerfreundlichkeit als auch für die SEO-Optimierung hilfreich sein, indem sie relevante Keywords integriert und Problemlösungen bietet.</w:t>
      </w:r>
      <w:r>
        <w:t xml:space="preserve"> </w:t>
      </w:r>
      <w:r>
        <w:t xml:space="preserve">### Fazit</w:t>
      </w:r>
      <w:r>
        <w:t xml:space="preserve"> </w:t>
      </w:r>
      <w:r>
        <w:t xml:space="preserve">Die Webseite des Malerbetriebs Björn König hat eine solide Grundlage, jedoch gibt es mehrere Bereiche, in denen die SEO-Strategie durch die Integration von relevanten Keywords, stärkeren Textinhalten, Kundenbewertungen und einem informativen Blog erheblich verbessert werden kann. Ein strategischer Plan zur Content-Erweiterung und zur Optimierung könnte dazu führen, dass die Sichtbarkeit in Suchmaschinen steigt und mehr Leads generiert werden.</w:t>
      </w:r>
    </w:p>
    <w:p>
      <w:pPr>
        <w:pStyle w:val="BodyText"/>
      </w:pPr>
      <w:r>
        <w:t xml:space="preserve">Erklärung der Verbesserungen:</w:t>
      </w:r>
    </w:p>
    <w:p>
      <w:pPr>
        <w:pStyle w:val="BodyText"/>
      </w:pPr>
      <w:r>
        <w:t xml:space="preserve">1) **Verbesserungen:** Der neue Text enthält spezifischere Informationen zu den Malerarbeiten, bietet eine einladendere Ansprache und betont den regionalen Bezug (z. B. "Malerarbeiten Essen"). Auch die Struktur wurde optimiert, um wichtige Dienstleistungen klar hervorzuheben und den Leser zur Kontaktaufnahme zu motivieren.</w:t>
      </w:r>
      <w:r>
        <w:t xml:space="preserve"> </w:t>
      </w:r>
      <w:r>
        <w:t xml:space="preserve">2) **SEO-Vorteile:** Die Verwendung von Schlüsselwörtern wie "Malerarbeiten" und "Essen" verbessert die Auffindbarkeit in Suchmaschinen und erhöht die Relevanz der Seite für lokale Suchanfragen. Eine ansprechende und klare Ansprache kann zudem die Verweildauer erhöhen und die Conversion-Rate steigern.</w:t>
      </w:r>
    </w:p>
    <w:p>
      <w:pPr>
        <w:pStyle w:val="Heading2"/>
      </w:pPr>
      <w:bookmarkStart w:id="36" w:name="X7c63632f2d45bcb90838c9cec08ba2415ca3362"/>
      <w:r>
        <w:t xml:space="preserve">16. https://www.malerarbeiten-koenig.de/leistungen/</w:t>
      </w:r>
      <w:bookmarkEnd w:id="36"/>
    </w:p>
    <w:p>
      <w:pPr>
        <w:pStyle w:val="FirstParagraph"/>
      </w:pPr>
      <w:r>
        <w:t xml:space="preserve">Analyse des Originaltexts:</w:t>
      </w:r>
    </w:p>
    <w:p>
      <w:pPr>
        <w:pStyle w:val="BodyText"/>
      </w:pPr>
      <w:r>
        <w:t xml:space="preserve">### Analysebericht zur SEO-Situation der Webseite „Malerbetrieb Björn König“</w:t>
      </w:r>
      <w:r>
        <w:t xml:space="preserve"> </w:t>
      </w:r>
      <w:r>
        <w:t xml:space="preserve">#### 1) Keyword-Dichte / mögliche fehlende Keywords</w:t>
      </w:r>
      <w:r>
        <w:t xml:space="preserve"> </w:t>
      </w:r>
      <w:r>
        <w:t xml:space="preserve">- **Keyword-Dichte**: Der Text enthält eine Vielzahl an relevanten Keywords, jedoch ist die Dichte nicht optimal. Hauptkeywords wie „Malerarbeiten“, „Tapezierarbeiten“ und „Innenausbau“ sollten in einer höheren Frequenz vorkommen, um die Relevanz zu steigern.</w:t>
      </w:r>
      <w:r>
        <w:t xml:space="preserve"> </w:t>
      </w:r>
      <w:r>
        <w:t xml:space="preserve">- **Mögliche fehlende Keywords**:</w:t>
      </w:r>
      <w:r>
        <w:t xml:space="preserve"> </w:t>
      </w:r>
      <w:r>
        <w:t xml:space="preserve">- Es fehlen spezifische Long-Tail-Keywords, die potenzielle Kunden verwenden könnten, wie z.B. „Malerbetrieb für Wohnungssanierung in Essen“ oder „professionelle Badsanierung in Essen“.</w:t>
      </w:r>
      <w:r>
        <w:t xml:space="preserve"> </w:t>
      </w:r>
      <w:r>
        <w:t xml:space="preserve">- Die Verwendung regionaler Keywords könnte auch verbessert werden, um lokale Suchanfragen gezielt anzusprechen (z.B. „Malerbetrieb Essen Innenstadt“).</w:t>
      </w:r>
      <w:r>
        <w:t xml:space="preserve"> </w:t>
      </w:r>
      <w:r>
        <w:t xml:space="preserve">- Alltagssprachliche und kundennahe Begriffe sind ebenfalls rar (z.B. „Schönheitsreparaturen“ oder „Raumgestaltung für günstige Preise“).</w:t>
      </w:r>
      <w:r>
        <w:t xml:space="preserve"> </w:t>
      </w:r>
      <w:r>
        <w:t xml:space="preserve">#### 2) Tonalität und Stil in Bezug auf SEO</w:t>
      </w:r>
      <w:r>
        <w:t xml:space="preserve"> </w:t>
      </w:r>
      <w:r>
        <w:t xml:space="preserve">- **Tonalität**: Der Text vermittelt Professionalität und vermittelt Vertrauen durch die Betonung auf hochwertige Produkte und Komplettlösungen. Allerdings könnte die Ansprache persönlicher und kundenorientierter gestaltet werden, um eine höhere emotionale Bindung zu schaffen.</w:t>
      </w:r>
      <w:r>
        <w:t xml:space="preserve"> </w:t>
      </w:r>
      <w:r>
        <w:t xml:space="preserve">- **Stil**: Der Stil ist sachlich und funktional, was in der Bau- und Renovierungsbranche häufig angewendet wird. Jedoch würde eine kreativere und ansprechendere Sprache potenzielle Kunden besser anziehen. Formulierungen wie „Wir verwandeln Ihre Ideen in eine Traumwohnung“ könnten die Tonalität verbessern und eine stärkere Verbindung zum Kunden knüpfen.</w:t>
      </w:r>
      <w:r>
        <w:t xml:space="preserve"> </w:t>
      </w:r>
      <w:r>
        <w:t xml:space="preserve">#### 3) Offensichtliche inhaltliche Lücken</w:t>
      </w:r>
      <w:r>
        <w:t xml:space="preserve"> </w:t>
      </w:r>
      <w:r>
        <w:t xml:space="preserve">- **Detailierte Leistungsbeschreibungen**: Der Text bietet zwar eine Liste der Dienstleistungen, jedoch fehlen detaillierte Beschreibungen, die den Mehrwert dieser Leistungen verdeutlichen. Eine kurze Erklärung zu jeder Dienstleistung – z.B. Vorteile von Wärmedämmverbundsystemen oder die Wichtigkeit einer guten Fassadengestaltung – könnte den Text ansprechender gestalten.</w:t>
      </w:r>
      <w:r>
        <w:t xml:space="preserve"> </w:t>
      </w:r>
      <w:r>
        <w:t xml:space="preserve">- **Kundenbewertungen/Referenzen**: Diese könnten als sozialer Beweis dienen und Vertrauen schaffen. Das Einfügen von Testimonials oder einem Abschnitt über erfolgreich abgeschlossene Projekte würde die Glaubwürdigkeit erhöhen.</w:t>
      </w:r>
      <w:r>
        <w:t xml:space="preserve"> </w:t>
      </w:r>
      <w:r>
        <w:t xml:space="preserve">- **Blog oder Ressourcen-Bereich**: Ein Blog oder ein Ressourcenbereich zu Themen rund um Renovierung, aktuelle Trends und Tipps könnte nicht nur den Traffic erhöhen, sondern auch die Autorität der Webseite in der Branche verbessern.</w:t>
      </w:r>
      <w:r>
        <w:t xml:space="preserve"> </w:t>
      </w:r>
      <w:r>
        <w:t xml:space="preserve">- **FAQs**: Es könnte hilfreich sein, einen Abschnitt mit häufig gestellten Fragen einzufügen, der potenziellen Kunden hilft, Antworten zu ihren häufigsten Anliegen zu finden. Dies könnte auch dazu beitragen, dass die Webseite für wichtige Suchanfragen rankt.</w:t>
      </w:r>
      <w:r>
        <w:t xml:space="preserve"> </w:t>
      </w:r>
      <w:r>
        <w:t xml:space="preserve">### Fazit</w:t>
      </w:r>
      <w:r>
        <w:t xml:space="preserve"> </w:t>
      </w:r>
      <w:r>
        <w:t xml:space="preserve">Die Webseite des Malerbetriebs Björn König hat ein solides Fundament, benötigt jedoch Optimierungen in den Bereichen Keyword-Integration, inhaltliche Tiefe und emotionale Ansprache. Durch gezielte Anpassungen in diesen Bereichen könnte sowohl die Sichtbarkeit in Suchmaschinen als auch die Kundengewinnung erheblich verbessert werden.</w:t>
      </w:r>
    </w:p>
    <w:p>
      <w:pPr>
        <w:pStyle w:val="BodyText"/>
      </w:pPr>
      <w:r>
        <w:t xml:space="preserve">Erklärung der Verbesserungen:</w:t>
      </w:r>
    </w:p>
    <w:p>
      <w:pPr>
        <w:pStyle w:val="BodyText"/>
      </w:pPr>
      <w:r>
        <w:t xml:space="preserve">1) **Verbesserungen**: Der Text wurde präziser und klarer formuliert, die Aufzählungen wurden standardisiert und informative Details hinzugefügt. Beispielsweise wurde "umfassenden Umbauten" anstelle von "kompletten Umbauten" verwendet, um eine genauere Beschreibung zu bieten. Zudem wurden einige Begriffe vereinheitlicht (z. B. "Fliesenverlegerarbeiten" zu "Fliesenverlegearbeiten"). Die Formulierungen wurden auch optimiert, um den Leser direkter anzusprechen.</w:t>
      </w:r>
      <w:r>
        <w:t xml:space="preserve"> </w:t>
      </w:r>
      <w:r>
        <w:t xml:space="preserve">2) **SEO-Vorteile**: Eine klarere, präzise Sprache verbessert die Lesbarkeit und Nutzererfahrung, was zu längeren Verweildauern auf der Seite führen kann. Die Verwendung relevanter Keywords und eine direkte Ansprache des Lesers können die Sichtbarkeit bei Suchmaschinen erhöhen. Die Standardisierung der Begriffe verbessert die interne Konsistenz und kann dazu beitragen, dass die Seite für relevante Suchanfragen besser eingestuft wird.</w:t>
      </w:r>
    </w:p>
    <w:p>
      <w:pPr>
        <w:pStyle w:val="Heading2"/>
      </w:pPr>
      <w:bookmarkStart w:id="37" w:name="Xe7a4de2e64ee82e5d33d8ee2059dbbe67616007"/>
      <w:r>
        <w:t xml:space="preserve">17. https://www.malerarbeiten-koenig.de/leistungen/malerarbeiten-und-tapezierarbeiten/#content</w:t>
      </w:r>
      <w:bookmarkEnd w:id="37"/>
    </w:p>
    <w:p>
      <w:pPr>
        <w:pStyle w:val="FirstParagraph"/>
      </w:pPr>
      <w:r>
        <w:t xml:space="preserve">Analyse des Originaltexts:</w:t>
      </w:r>
    </w:p>
    <w:p>
      <w:pPr>
        <w:pStyle w:val="BodyText"/>
      </w:pPr>
      <w:r>
        <w:t xml:space="preserve">### SEO-Analysebericht für die Webseite von Malerbetrieb Björn König</w:t>
      </w:r>
      <w:r>
        <w:t xml:space="preserve"> </w:t>
      </w:r>
      <w:r>
        <w:t xml:space="preserve">#### 1) Keyword-Dichte / mögliche fehlende Keywords</w:t>
      </w:r>
      <w:r>
        <w:t xml:space="preserve"> </w:t>
      </w:r>
      <w:r>
        <w:t xml:space="preserve">- **Keyword-Dichte:** Die Webseite verwendet einige relevante Keywords wie „Malerarbeiten“, „Tapezierarbeiten“ und „Malerbetrieb Essen“ durchaus, jedoch fehlt es an einer strategischen Keyword-Integrationsstruktur. Es sollten gezielte Keywords innerhalb des Textes häufiger und natürlicher zur Anwendung kommen, insbesondere in Überschriften und den ersten 100 Wörtern der Seite.</w:t>
      </w:r>
      <w:r>
        <w:t xml:space="preserve"> </w:t>
      </w:r>
      <w:r>
        <w:t xml:space="preserve">- **Mögliche fehlende Keywords:**</w:t>
      </w:r>
      <w:r>
        <w:t xml:space="preserve"> </w:t>
      </w:r>
      <w:r>
        <w:t xml:space="preserve">- Die Verwendung spezifischer Longtail-Keywords könnte verbessert werden, wie z.B. „qualitative Malerarbeiten in Essen“, „Malerbetrieb für Renovierung“ oder „Malerarbeiten bei Umzug“.</w:t>
      </w:r>
      <w:r>
        <w:t xml:space="preserve"> </w:t>
      </w:r>
      <w:r>
        <w:t xml:space="preserve">- Auch lokale Keywords wie „Maler in Essen“ könnten verstärkt auftauchen, um die lokale Suche zu optimieren.</w:t>
      </w:r>
      <w:r>
        <w:t xml:space="preserve"> </w:t>
      </w:r>
      <w:r>
        <w:t xml:space="preserve">- Keywords, die Informationen oder Antworten zu häufigen Fragen bieten, wie „Was kosten Malerarbeiten?“ oder „Wie wählt man den besten Maler aus?“, sollten ebenfalls integriert werden.</w:t>
      </w:r>
      <w:r>
        <w:t xml:space="preserve"> </w:t>
      </w:r>
      <w:r>
        <w:t xml:space="preserve">#### 2) Tonalität und Stil in Bezug auf SEO</w:t>
      </w:r>
      <w:r>
        <w:t xml:space="preserve"> </w:t>
      </w:r>
      <w:r>
        <w:t xml:space="preserve">- **Tonalität:** Der Text hat einen freundlichen und einladenden Stil, der potenzielle Kunden ansprechen soll. Dies ist gut für die Benutzererfahrung, könnte jedoch für SEO verbessert werden, indem eine klarere Struktur und gezielte Call-to-Action-Elemente eingebaut werden.</w:t>
      </w:r>
      <w:r>
        <w:t xml:space="preserve"> </w:t>
      </w:r>
      <w:r>
        <w:t xml:space="preserve">- **Stil:** Der Einsatz von Fachausdrücken wird optimiert, um sowohl Laien als auch Experten anzusprechen. Lediglich die Inhalte sollten präziser strukturiert sein, um sowohl Lesbarkeit als auch SEO-Wirksamkeit zu erhöhen. Stichpunkte oder Zwischenüberschriften könnten hier hilfreich sein.</w:t>
      </w:r>
      <w:r>
        <w:t xml:space="preserve"> </w:t>
      </w:r>
      <w:r>
        <w:t xml:space="preserve">#### 3) Offensichtliche inhaltliche Lücken</w:t>
      </w:r>
      <w:r>
        <w:t xml:space="preserve"> </w:t>
      </w:r>
      <w:r>
        <w:t xml:space="preserve">- **Fehlende detaillierte Leistungsbeschreibungen:** Es wäre sinnvoll, spezifische Informationen zu den angebotenen Dienstleistungen anzugeben, wie z.B. „Vorteile des Verputzens“ oder „Tipps für kreative Raumgestaltung“. Informationen zu den Arbeitsmethoden und den damit verbundenen Vorzügen könnten ebenfalls deatiiert werden.</w:t>
      </w:r>
      <w:r>
        <w:t xml:space="preserve"> </w:t>
      </w:r>
      <w:r>
        <w:t xml:space="preserve">- **Kundenfragen und -bedenken:** Informationen über häufige Fragen oder Bedenken der Kunden zu Malerarbeiten (z.B. wie lange die Arbeiten dauern oder welche Materialien verwendet werden) sind wichtig und sollten thematisiert werden.</w:t>
      </w:r>
      <w:r>
        <w:t xml:space="preserve"> </w:t>
      </w:r>
      <w:r>
        <w:t xml:space="preserve">- **Blog oder Ressourcen:** Ein Blog oder eine Ressourcen-Seite, die Tipps zur Raumgestaltung, Pflege von Malerarbeiten oder DIY [Do-it-yourself] Projekte bietet, könnte die Sichtbarkeit in Suchmaschinen erhöhen und die Autorität der Webseite stärken.</w:t>
      </w:r>
      <w:r>
        <w:t xml:space="preserve"> </w:t>
      </w:r>
      <w:r>
        <w:t xml:space="preserve">- **Kundenbewertungen und Referenzen:** Die Erwähnung von Kundenreferenzen oder Testimonials könnte Vertrauen aufbauen und die Conversion-Rate erhöhen.</w:t>
      </w:r>
      <w:r>
        <w:t xml:space="preserve"> </w:t>
      </w:r>
      <w:r>
        <w:t xml:space="preserve">#### Fazit:</w:t>
      </w:r>
      <w:r>
        <w:t xml:space="preserve"> </w:t>
      </w:r>
      <w:r>
        <w:t xml:space="preserve">Insgesamt könnte die Webseite von Malerbetrieb Björn König durch eine strategischere Keyword-Integration, eine verbesserte Textstruktur, das Schließen inhaltlicher Lücken sowie zusätzliche ansprechende Elemente für die Nutzererfahrung optimiert werden. Eine Fokussierung auf lokale Suchanfragen und das Angebot informativer Inhalte wären positive Ansätze, um die SEO-Effizienz zu steigern.</w:t>
      </w:r>
    </w:p>
    <w:p>
      <w:pPr>
        <w:pStyle w:val="BodyText"/>
      </w:pPr>
      <w:r>
        <w:t xml:space="preserve">Erklärung der Verbesserungen:</w:t>
      </w:r>
    </w:p>
    <w:p>
      <w:pPr>
        <w:pStyle w:val="BodyText"/>
      </w:pPr>
      <w:r>
        <w:t xml:space="preserve">1) **Verbesserungen:**</w:t>
      </w:r>
      <w:r>
        <w:t xml:space="preserve"> </w:t>
      </w:r>
      <w:r>
        <w:t xml:space="preserve">- Die Texte wurden präziser formuliert und enthalten spezifische Informationen über die Dienstleistungen, was den Lesefluss verbessert.</w:t>
      </w:r>
      <w:r>
        <w:t xml:space="preserve"> </w:t>
      </w:r>
      <w:r>
        <w:t xml:space="preserve">- Die Erwähnung der Stadt "Essen" in mehreren Absätzen steigert die lokale Relevanz.</w:t>
      </w:r>
      <w:r>
        <w:t xml:space="preserve"> </w:t>
      </w:r>
      <w:r>
        <w:t xml:space="preserve">- Der Text wurde strukturiert, indem wichtige Punkte klarer hervorgehoben wurden, was die Benutzerfreundlichkeit erhöht.</w:t>
      </w:r>
      <w:r>
        <w:t xml:space="preserve"> </w:t>
      </w:r>
      <w:r>
        <w:t xml:space="preserve">2) **SEO-Vorteile:**</w:t>
      </w:r>
      <w:r>
        <w:t xml:space="preserve"> </w:t>
      </w:r>
      <w:r>
        <w:t xml:space="preserve">- Suchmaschinen berücksichtigen relevante Keywords (wie "Malerarbeiten in Essen"), was die Sichtbarkeit in lokalen Suchanfragen erhöht.</w:t>
      </w:r>
      <w:r>
        <w:t xml:space="preserve"> </w:t>
      </w:r>
      <w:r>
        <w:t xml:space="preserve">- Ein klar strukturierter Text mit präzisen Informationen verbessert die Nutzererfahrung, was zu einer längeren Verweildauer führt und die Absprungrate senken kann, beides positive Faktoren für das Ranking.</w:t>
      </w:r>
    </w:p>
    <w:p>
      <w:pPr>
        <w:pStyle w:val="Heading2"/>
      </w:pPr>
      <w:bookmarkStart w:id="38" w:name="X8a6e8310d1edee0e1f18f2392ba56be504c9080"/>
      <w:r>
        <w:t xml:space="preserve">18. https://www.malerarbeiten-koenig.de/leistungen/innenausbau-und-trockenbau/#content</w:t>
      </w:r>
      <w:bookmarkEnd w:id="38"/>
    </w:p>
    <w:p>
      <w:pPr>
        <w:pStyle w:val="FirstParagraph"/>
      </w:pPr>
      <w:r>
        <w:t xml:space="preserve">Analyse des Originaltexts:</w:t>
      </w:r>
    </w:p>
    <w:p>
      <w:pPr>
        <w:pStyle w:val="BodyText"/>
      </w:pPr>
      <w:r>
        <w:t xml:space="preserve">### SEO-Analysebericht für die Webseite des Malerbetriebs Björn König</w:t>
      </w:r>
      <w:r>
        <w:t xml:space="preserve"> </w:t>
      </w:r>
      <w:r>
        <w:t xml:space="preserve">#### 1. Keyword-Dichte / mögliche fehlende Keywords</w:t>
      </w:r>
      <w:r>
        <w:t xml:space="preserve"> </w:t>
      </w:r>
      <w:r>
        <w:t xml:space="preserve">- **Keyword-Dichte**: Die aktuellen Inhalte der Webseite sind darauf ausgelegt, mehrere Dienstleistungen im Bereich Malerarbeiten und Innenausbau zu bewerben. Allerdings gibt es in den Textblöcken einige relevante Keywords, die überoptimiert oder nicht optimal platziert sind. Zum Beispiel kommen Begriffe wie „Trockenbau“ und „Innenausbau“ häufig vor, während die Einzelservices wie „Badsanierung“ und „Fassadengestaltung“ weniger häufig erwähnt werden.</w:t>
      </w:r>
      <w:r>
        <w:t xml:space="preserve"> </w:t>
      </w:r>
      <w:r>
        <w:t xml:space="preserve">- **Fehlende Keywords**: Einige wichtige Keywords aus den Google Ads Vorschlägen fehlen oder sind nicht ausreichend integriert:</w:t>
      </w:r>
      <w:r>
        <w:t xml:space="preserve"> </w:t>
      </w:r>
      <w:r>
        <w:t xml:space="preserve">- „Maler Preise“ und „Preis-Leistungs-Verhältnis“ könnten in einem Abschnitt zur Kostentransparenz behandelt werden.</w:t>
      </w:r>
      <w:r>
        <w:t xml:space="preserve"> </w:t>
      </w:r>
      <w:r>
        <w:t xml:space="preserve">- „Kompetente Beratung Maler“ sollte in den Aufruf zur Kontaktaufnahme integriert werden, um den Entscheidungsprozess der Kunden zu erleichtern.</w:t>
      </w:r>
      <w:r>
        <w:t xml:space="preserve"> </w:t>
      </w:r>
      <w:r>
        <w:t xml:space="preserve">- „Kreative Raumgestaltung“ könnte spezifische Projekte oder Beispiele ansprechen.</w:t>
      </w:r>
      <w:r>
        <w:t xml:space="preserve"> </w:t>
      </w:r>
      <w:r>
        <w:t xml:space="preserve">- **Vorschlag**: Eine gezielte Keyword-Integration in den bestehenden Inhalt sowie ein separater Abschnitt, der die häufigsten Fragen zu Preisen und Dienstleistungen beantwortet, könnte die Sichtbarkeit verbessern.</w:t>
      </w:r>
      <w:r>
        <w:t xml:space="preserve"> </w:t>
      </w:r>
      <w:r>
        <w:t xml:space="preserve">#### 2. Tonalität und Stil in Bezug auf SEO</w:t>
      </w:r>
      <w:r>
        <w:t xml:space="preserve"> </w:t>
      </w:r>
      <w:r>
        <w:t xml:space="preserve">- **Tonalität**: Die derzeitige Tonalität ist höflich und professionell, wodurch Vertrauen aufgenommen wird. Es wird darauf geachtet, den Kunden direkt anzusprechen ("Kontaktieren Sie uns jetzt!"), was für einen Call-to-Action vorteilhaft ist.</w:t>
      </w:r>
      <w:r>
        <w:t xml:space="preserve"> </w:t>
      </w:r>
      <w:r>
        <w:t xml:space="preserve">- **Stil**: Der Stil ist informativ und bietet Details zu den angebotenen Dienstleistungen. Jedoch könnte der Text etwas dynamischer und ansprechender gestaltet werden, um mehr Emotionen hervorzurufen und eine stärkere Verbindung zur Zielgruppe herzustellen. Ein kreativerer Ansatz bei der Beschreibung der Dienstleistungen könnte das Engagement erhöhen.</w:t>
      </w:r>
      <w:r>
        <w:t xml:space="preserve"> </w:t>
      </w:r>
      <w:r>
        <w:t xml:space="preserve">- **Vorschlag**: Die Verwendung von Anekdoten oder Beispielen aus der Praxis sowie die Integration von Kundenbewertungen oder Erfolgsstorys könnte die Textgestaltung lebendiger machen.</w:t>
      </w:r>
      <w:r>
        <w:t xml:space="preserve"> </w:t>
      </w:r>
      <w:r>
        <w:t xml:space="preserve">#### 3. Offensichtliche inhaltliche Lücken</w:t>
      </w:r>
      <w:r>
        <w:t xml:space="preserve"> </w:t>
      </w:r>
      <w:r>
        <w:t xml:space="preserve">- **Inhaltliche Lücken**:</w:t>
      </w:r>
      <w:r>
        <w:t xml:space="preserve"> </w:t>
      </w:r>
      <w:r>
        <w:t xml:space="preserve">- **FAQs**: Ein Bereich mit häufig gestellten Fragen (FAQs) zu den angebotenen Dienstleistungen, Verfahrensweisen und Preisen fehlt.</w:t>
      </w:r>
      <w:r>
        <w:t xml:space="preserve"> </w:t>
      </w:r>
      <w:r>
        <w:t xml:space="preserve">- **Blog oder Wissensbereich**: Ein solcher Bereich könnte dazu beitragen, die Markenautorität zu stärken und zusätzlichen Inhalt zu generieren, der auf relevante Keywords optimiert werden kann.</w:t>
      </w:r>
      <w:r>
        <w:t xml:space="preserve"> </w:t>
      </w:r>
      <w:r>
        <w:t xml:space="preserve">- **Projekte und Referenzen**: Eine detaillierte Präsentation von abgeschlossenen Projekten oder eine Galerie sollte hinzugefügt werden, um potenzielle Kunden zu überzeugen und das Vertrauen zu stärken.</w:t>
      </w:r>
      <w:r>
        <w:t xml:space="preserve"> </w:t>
      </w:r>
      <w:r>
        <w:t xml:space="preserve">- **Vorschlag**: Die Integration eines Abschnitts, der einige der häufigsten Dienstleistungen mit Preisspannen erläutert, könnte auch hilfreich sein. Dies kann das zögerliche Verhalten potenzieller Kunden abbauen, weil sie eine Vorstellung von den Kosten bekommen.</w:t>
      </w:r>
      <w:r>
        <w:t xml:space="preserve"> </w:t>
      </w:r>
      <w:r>
        <w:t xml:space="preserve">### Fazit</w:t>
      </w:r>
      <w:r>
        <w:t xml:space="preserve"> </w:t>
      </w:r>
      <w:r>
        <w:t xml:space="preserve">Die Webseite hat eine gute Grundlage, benötigt jedoch strategische Anpassungen in der Keyword-Integration und den Inhalten, um besser in den Suchmaschinen sichtbar zu werden. Die Technologien, die zur Gestaltung der Webseite verwendet werden, sowie die Inhalte können optimiert werden, um eine größere Reichweite und Engagement zu erzielen. Ein Ausbau des Inhaltsbereichs um FAQs, Blogartikel und Projekte könnte zusätzlich die Sichtbarkeit und das Vertrauen potenzieller Kunden steigern.</w:t>
      </w:r>
    </w:p>
    <w:p>
      <w:pPr>
        <w:pStyle w:val="BodyText"/>
      </w:pPr>
      <w:r>
        <w:t xml:space="preserve">Erklärung der Verbesserungen:</w:t>
      </w:r>
    </w:p>
    <w:p>
      <w:pPr>
        <w:pStyle w:val="BodyText"/>
      </w:pPr>
      <w:r>
        <w:t xml:space="preserve">1) **Verbesserungen**: Der optimierte Text verwendet präzisere und ansprechendere Formulierungen, hebt das Fachwissen und die individuelle Beratung hervor und legt einen stärkeren Fokus auf die Vorteile der angebotenen Dienstleistungen. Zudem wurde die Lesbarkeit erhöht und Keywords strategisch integriert.</w:t>
      </w:r>
      <w:r>
        <w:t xml:space="preserve"> </w:t>
      </w:r>
      <w:r>
        <w:t xml:space="preserve">2) **SEO-Nutzen**: Diese Änderungen verbessern die Suchmaschinenplatzierung, da relevante Keywords besser platziert sind und der Text ansprechend und informativ ist, was die Verweildauer der Besucher erhöht und die Wahrscheinlichkeit von Interaktionen steige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2:24:52Z</dcterms:created>
  <dcterms:modified xsi:type="dcterms:W3CDTF">2025-04-02T22:24:52Z</dcterms:modified>
</cp:coreProperties>
</file>

<file path=docProps/custom.xml><?xml version="1.0" encoding="utf-8"?>
<Properties xmlns="http://schemas.openxmlformats.org/officeDocument/2006/custom-properties" xmlns:vt="http://schemas.openxmlformats.org/officeDocument/2006/docPropsVTypes"/>
</file>